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A42EA2" w14:textId="07906553" w:rsidR="001076E0" w:rsidRPr="006771CA" w:rsidRDefault="006771CA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771CA">
        <w:rPr>
          <w:rFonts w:ascii="Times New Roman" w:hAnsi="Times New Roman" w:cs="Times New Roman"/>
          <w:sz w:val="24"/>
          <w:szCs w:val="24"/>
        </w:rPr>
        <w:t>T.C.</w:t>
      </w:r>
    </w:p>
    <w:p w14:paraId="498BDDC5" w14:textId="79466C2A" w:rsidR="006771CA" w:rsidRPr="006771CA" w:rsidRDefault="006771CA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771CA">
        <w:rPr>
          <w:rFonts w:ascii="Times New Roman" w:hAnsi="Times New Roman" w:cs="Times New Roman"/>
          <w:sz w:val="24"/>
          <w:szCs w:val="24"/>
        </w:rPr>
        <w:t>SİİRT ÜNİVERSİTESİ VETERİNER FAKÜLTESİ</w:t>
      </w:r>
    </w:p>
    <w:p w14:paraId="1DB075B4" w14:textId="12FEC434" w:rsidR="006771CA" w:rsidRPr="006771CA" w:rsidRDefault="006771CA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771CA">
        <w:rPr>
          <w:rFonts w:ascii="Times New Roman" w:hAnsi="Times New Roman" w:cs="Times New Roman"/>
          <w:sz w:val="24"/>
          <w:szCs w:val="24"/>
        </w:rPr>
        <w:t>VETERİNER HEKİMLİĞİ İNTERN PROGRAMI</w:t>
      </w:r>
    </w:p>
    <w:p w14:paraId="4D5F5F39" w14:textId="24DEB320" w:rsidR="006771CA" w:rsidRDefault="006771CA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771CA">
        <w:rPr>
          <w:rFonts w:ascii="Times New Roman" w:hAnsi="Times New Roman" w:cs="Times New Roman"/>
          <w:sz w:val="24"/>
          <w:szCs w:val="24"/>
        </w:rPr>
        <w:t>ÖĞRENCİ KARNESİ</w:t>
      </w:r>
    </w:p>
    <w:p w14:paraId="39D72705" w14:textId="08E2D073" w:rsidR="00344AA7" w:rsidRDefault="00344AA7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133FF6">
        <w:rPr>
          <w:rFonts w:ascii="Times New Roman" w:hAnsi="Times New Roman" w:cs="Times New Roman"/>
          <w:sz w:val="24"/>
          <w:szCs w:val="24"/>
        </w:rPr>
        <w:t>VEHİP-</w:t>
      </w:r>
      <w:r w:rsidR="00003CF2">
        <w:rPr>
          <w:rFonts w:ascii="Times New Roman" w:hAnsi="Times New Roman" w:cs="Times New Roman"/>
          <w:sz w:val="24"/>
          <w:szCs w:val="24"/>
        </w:rPr>
        <w:t>I</w:t>
      </w:r>
      <w:r w:rsidR="00795F32">
        <w:rPr>
          <w:rFonts w:ascii="Times New Roman" w:hAnsi="Times New Roman" w:cs="Times New Roman"/>
          <w:sz w:val="24"/>
          <w:szCs w:val="24"/>
        </w:rPr>
        <w:t>I</w:t>
      </w:r>
      <w:r w:rsidR="006267C7">
        <w:rPr>
          <w:rFonts w:ascii="Times New Roman" w:hAnsi="Times New Roman" w:cs="Times New Roman"/>
          <w:sz w:val="24"/>
          <w:szCs w:val="24"/>
        </w:rPr>
        <w:t xml:space="preserve"> </w:t>
      </w:r>
      <w:r w:rsidR="00C934AF">
        <w:rPr>
          <w:rFonts w:ascii="Times New Roman" w:hAnsi="Times New Roman" w:cs="Times New Roman"/>
          <w:sz w:val="24"/>
          <w:szCs w:val="24"/>
        </w:rPr>
        <w:t>/</w:t>
      </w:r>
      <w:r w:rsidR="006267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.Dönem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E8AA007" w14:textId="7729F85E" w:rsidR="000702FF" w:rsidRDefault="000702FF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02A2776" w14:textId="0C389058" w:rsidR="000702FF" w:rsidRDefault="000702FF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1063577" w14:textId="163E0A99" w:rsidR="000702FF" w:rsidRDefault="000702FF" w:rsidP="006771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294681" w14:textId="5A8D3CE0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653856" w14:textId="012F28B7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39B67F" w14:textId="061ADA97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09787" w14:textId="7C01EEDE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35B47B" w14:textId="3459BA03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41CB25" w14:textId="041B4447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3BECB7" w14:textId="4EF4CF5E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C42D68" w14:textId="210EA39C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A74D52" w14:textId="324E1EBA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6"/>
        <w:gridCol w:w="401"/>
        <w:gridCol w:w="6585"/>
      </w:tblGrid>
      <w:tr w:rsidR="004B4817" w14:paraId="1717359E" w14:textId="77777777" w:rsidTr="001F33A1">
        <w:trPr>
          <w:trHeight w:val="390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6DFA9" w14:textId="762B417E" w:rsidR="004B4817" w:rsidRPr="003149BB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49BB">
              <w:rPr>
                <w:rFonts w:ascii="Times New Roman" w:hAnsi="Times New Roman" w:cs="Times New Roman"/>
                <w:sz w:val="24"/>
                <w:szCs w:val="24"/>
              </w:rPr>
              <w:t>ÖĞRENCİNİN</w:t>
            </w:r>
          </w:p>
        </w:tc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F3CD3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5D29BE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817" w14:paraId="2D0C77ED" w14:textId="77777777" w:rsidTr="001F33A1">
        <w:trPr>
          <w:trHeight w:val="390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0AED6" w14:textId="5E1D0A9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668B">
              <w:rPr>
                <w:rFonts w:ascii="Times New Roman" w:hAnsi="Times New Roman" w:cs="Times New Roman"/>
                <w:sz w:val="24"/>
                <w:szCs w:val="24"/>
              </w:rPr>
              <w:t>Adı Soyadı</w:t>
            </w:r>
          </w:p>
        </w:tc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029AD" w14:textId="7812B11F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7B94E8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817" w14:paraId="2DB853CB" w14:textId="77777777" w:rsidTr="001F33A1">
        <w:trPr>
          <w:trHeight w:val="390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618B73" w14:textId="1B2C1A26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668B">
              <w:rPr>
                <w:rFonts w:ascii="Times New Roman" w:hAnsi="Times New Roman" w:cs="Times New Roman"/>
                <w:sz w:val="24"/>
                <w:szCs w:val="24"/>
              </w:rPr>
              <w:t>Öğrenci Numarası</w:t>
            </w:r>
          </w:p>
        </w:tc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2F9824" w14:textId="0021E3B5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EC5CFE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4817" w14:paraId="4FA2612F" w14:textId="77777777" w:rsidTr="001F33A1">
        <w:trPr>
          <w:trHeight w:val="390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36339" w14:textId="7A1A6E59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668B">
              <w:rPr>
                <w:rFonts w:ascii="Times New Roman" w:hAnsi="Times New Roman" w:cs="Times New Roman"/>
                <w:sz w:val="24"/>
                <w:szCs w:val="24"/>
              </w:rPr>
              <w:t>T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23854" w14:textId="2F294A88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27D850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32" w14:paraId="38AA02A2" w14:textId="77777777" w:rsidTr="001F33A1">
        <w:trPr>
          <w:trHeight w:val="390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CA6CFA" w14:textId="1057C841" w:rsidR="00795F32" w:rsidRPr="0016668B" w:rsidRDefault="00795F32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çtiği Grup</w:t>
            </w:r>
          </w:p>
        </w:tc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C3780F" w14:textId="12AA29A7" w:rsidR="00795F32" w:rsidRDefault="00795F32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6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184A1" w14:textId="5B5EAA25" w:rsidR="00795F32" w:rsidRDefault="003418DC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ıda Güvenliği ve Teknolojisi </w:t>
            </w:r>
            <w:r w:rsidR="00795F32">
              <w:rPr>
                <w:rFonts w:ascii="Times New Roman" w:hAnsi="Times New Roman" w:cs="Times New Roman"/>
                <w:sz w:val="24"/>
                <w:szCs w:val="24"/>
              </w:rPr>
              <w:t>Grubu</w:t>
            </w:r>
          </w:p>
        </w:tc>
      </w:tr>
      <w:tr w:rsidR="004B4817" w14:paraId="42BCAF00" w14:textId="77777777" w:rsidTr="003149BB">
        <w:tc>
          <w:tcPr>
            <w:tcW w:w="2093" w:type="dxa"/>
            <w:tcBorders>
              <w:top w:val="single" w:sz="4" w:space="0" w:color="auto"/>
            </w:tcBorders>
            <w:vAlign w:val="center"/>
          </w:tcPr>
          <w:p w14:paraId="6EB7C428" w14:textId="77777777" w:rsidR="004B4817" w:rsidRPr="0016668B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" w:type="dxa"/>
            <w:tcBorders>
              <w:top w:val="single" w:sz="4" w:space="0" w:color="auto"/>
            </w:tcBorders>
            <w:vAlign w:val="center"/>
          </w:tcPr>
          <w:p w14:paraId="1AED1F1B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84" w:type="dxa"/>
            <w:tcBorders>
              <w:top w:val="single" w:sz="4" w:space="0" w:color="auto"/>
            </w:tcBorders>
            <w:vAlign w:val="center"/>
          </w:tcPr>
          <w:p w14:paraId="15CF09EE" w14:textId="77777777" w:rsidR="004B4817" w:rsidRDefault="004B4817" w:rsidP="00314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FD9A89" w14:textId="77777777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81B050" w14:textId="77777777" w:rsidR="003149BB" w:rsidRDefault="003149BB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F077140" w14:textId="77777777" w:rsidR="003149BB" w:rsidRDefault="003149BB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210316" w14:textId="77777777" w:rsidR="003149BB" w:rsidRDefault="003149BB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91DAC9" w14:textId="77777777" w:rsidR="003149BB" w:rsidRDefault="003149BB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48A9CA" w14:textId="2F01E141" w:rsidR="000702FF" w:rsidRDefault="000702FF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389A8E33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7A0B9058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21A81A7E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150F8616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4BBDE58C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7FFCA23D" w14:textId="77777777" w:rsidR="00003CF2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108E5C8D" w14:textId="77777777" w:rsidR="00003CF2" w:rsidRPr="000702FF" w:rsidRDefault="00003CF2" w:rsidP="000702F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0A42715E" w14:textId="3203E89C" w:rsidR="003149BB" w:rsidRDefault="003149BB" w:rsidP="000702F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97ECB4" w14:textId="77777777" w:rsidR="003149BB" w:rsidRPr="003149BB" w:rsidRDefault="003149BB" w:rsidP="003149BB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149BB">
        <w:rPr>
          <w:rFonts w:ascii="Times New Roman" w:hAnsi="Times New Roman" w:cs="Times New Roman"/>
          <w:b/>
          <w:bCs/>
          <w:sz w:val="24"/>
          <w:szCs w:val="24"/>
          <w:u w:val="single"/>
        </w:rPr>
        <w:t>Not:</w:t>
      </w:r>
      <w:r w:rsidRPr="003149B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45D15BD" w14:textId="7FF6DDED" w:rsidR="003149BB" w:rsidRPr="00AB7EBA" w:rsidRDefault="003149BB" w:rsidP="003149BB">
      <w:pPr>
        <w:pStyle w:val="ListeParagraf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</w:rPr>
      </w:pPr>
      <w:r w:rsidRPr="00AB7EBA">
        <w:rPr>
          <w:rFonts w:ascii="Times New Roman" w:hAnsi="Times New Roman" w:cs="Times New Roman"/>
        </w:rPr>
        <w:t xml:space="preserve">Karneler dönem başında öğrencilere dağıtılacak ve </w:t>
      </w:r>
      <w:r w:rsidR="00133FF6">
        <w:rPr>
          <w:rFonts w:ascii="Times New Roman" w:hAnsi="Times New Roman" w:cs="Times New Roman"/>
        </w:rPr>
        <w:t>dönem</w:t>
      </w:r>
      <w:r w:rsidRPr="00AB7EBA">
        <w:rPr>
          <w:rFonts w:ascii="Times New Roman" w:hAnsi="Times New Roman" w:cs="Times New Roman"/>
        </w:rPr>
        <w:t xml:space="preserve"> sonunda geri toplanacaktır.</w:t>
      </w:r>
    </w:p>
    <w:p w14:paraId="7084FA9C" w14:textId="61911ECD" w:rsidR="003149BB" w:rsidRPr="00AB7EBA" w:rsidRDefault="003149BB" w:rsidP="003149BB">
      <w:pPr>
        <w:pStyle w:val="ListeParagraf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</w:rPr>
      </w:pPr>
      <w:r w:rsidRPr="00AB7EBA">
        <w:rPr>
          <w:rFonts w:ascii="Times New Roman" w:hAnsi="Times New Roman" w:cs="Times New Roman"/>
        </w:rPr>
        <w:t xml:space="preserve">Karnesi tam olarak doldurulmamış ve gerekli imzaları tamamlanmamış olan öğrenciler o dersleri yapmamış kabul edilecek ve </w:t>
      </w:r>
      <w:r w:rsidR="00A0268E">
        <w:rPr>
          <w:rFonts w:ascii="Times New Roman" w:hAnsi="Times New Roman" w:cs="Times New Roman"/>
        </w:rPr>
        <w:t>başarısız sayılacaktır</w:t>
      </w:r>
      <w:r w:rsidRPr="00AB7EBA">
        <w:rPr>
          <w:rFonts w:ascii="Times New Roman" w:hAnsi="Times New Roman" w:cs="Times New Roman"/>
        </w:rPr>
        <w:t xml:space="preserve">. </w:t>
      </w:r>
    </w:p>
    <w:p w14:paraId="5E1E0B42" w14:textId="776CA8EF" w:rsidR="003149BB" w:rsidRPr="00AB7EBA" w:rsidRDefault="00A0268E" w:rsidP="003149BB">
      <w:pPr>
        <w:pStyle w:val="ListeParagraf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lgili süreler sonunda</w:t>
      </w:r>
      <w:r w:rsidR="003149BB" w:rsidRPr="00AB7EBA">
        <w:rPr>
          <w:rFonts w:ascii="Times New Roman" w:hAnsi="Times New Roman" w:cs="Times New Roman"/>
        </w:rPr>
        <w:t xml:space="preserve"> dersi veren </w:t>
      </w:r>
      <w:r>
        <w:rPr>
          <w:rFonts w:ascii="Times New Roman" w:hAnsi="Times New Roman" w:cs="Times New Roman"/>
        </w:rPr>
        <w:t>ö</w:t>
      </w:r>
      <w:r w:rsidR="003149BB" w:rsidRPr="00AB7EBA">
        <w:rPr>
          <w:rFonts w:ascii="Times New Roman" w:hAnsi="Times New Roman" w:cs="Times New Roman"/>
        </w:rPr>
        <w:t xml:space="preserve">ğretim </w:t>
      </w:r>
      <w:r>
        <w:rPr>
          <w:rFonts w:ascii="Times New Roman" w:hAnsi="Times New Roman" w:cs="Times New Roman"/>
        </w:rPr>
        <w:t>ü</w:t>
      </w:r>
      <w:r w:rsidR="003149BB" w:rsidRPr="00AB7EBA">
        <w:rPr>
          <w:rFonts w:ascii="Times New Roman" w:hAnsi="Times New Roman" w:cs="Times New Roman"/>
        </w:rPr>
        <w:t xml:space="preserve">yesi ve </w:t>
      </w:r>
      <w:r w:rsidRPr="00AB7EBA">
        <w:rPr>
          <w:rFonts w:ascii="Times New Roman" w:hAnsi="Times New Roman" w:cs="Times New Roman"/>
        </w:rPr>
        <w:t xml:space="preserve">ana bilim dalı başkanına </w:t>
      </w:r>
      <w:r w:rsidR="003149BB" w:rsidRPr="00AB7EBA">
        <w:rPr>
          <w:rFonts w:ascii="Times New Roman" w:hAnsi="Times New Roman" w:cs="Times New Roman"/>
        </w:rPr>
        <w:t xml:space="preserve">ilgili yerler imzalatılacaktır. </w:t>
      </w:r>
    </w:p>
    <w:p w14:paraId="31D2D066" w14:textId="488D94D7" w:rsidR="003149BB" w:rsidRPr="00AB7EBA" w:rsidRDefault="003149BB" w:rsidP="003149BB">
      <w:pPr>
        <w:pStyle w:val="ListeParagraf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</w:rPr>
      </w:pPr>
      <w:r w:rsidRPr="00AB7EBA">
        <w:rPr>
          <w:rFonts w:ascii="Times New Roman" w:hAnsi="Times New Roman" w:cs="Times New Roman"/>
        </w:rPr>
        <w:t>Karnelerin takibi, doldurulması, imzalatılması ve güvenliğinden öğrenci sorumludur. Kaybetmeyiniz ve yıpratmayınız.</w:t>
      </w:r>
    </w:p>
    <w:p w14:paraId="6AFECD04" w14:textId="77777777" w:rsidR="00033CE6" w:rsidRDefault="00033CE6" w:rsidP="000702FF">
      <w:pPr>
        <w:spacing w:after="0"/>
        <w:rPr>
          <w:rFonts w:ascii="Times New Roman" w:hAnsi="Times New Roman" w:cs="Times New Roman"/>
          <w:sz w:val="24"/>
          <w:szCs w:val="24"/>
        </w:rPr>
        <w:sectPr w:rsidR="00033CE6" w:rsidSect="006771CA">
          <w:pgSz w:w="11906" w:h="16838"/>
          <w:pgMar w:top="1417" w:right="1417" w:bottom="1417" w:left="1417" w:header="708" w:footer="708" w:gutter="0"/>
          <w:pgBorders w:offsetFrom="page">
            <w:top w:val="thinThickLargeGap" w:sz="24" w:space="24" w:color="auto"/>
            <w:left w:val="thinThickLargeGap" w:sz="24" w:space="24" w:color="auto"/>
            <w:bottom w:val="thickThinLargeGap" w:sz="24" w:space="24" w:color="auto"/>
            <w:right w:val="thickThinLargeGap" w:sz="24" w:space="24" w:color="auto"/>
          </w:pgBorders>
          <w:cols w:space="708"/>
          <w:docGrid w:linePitch="360"/>
        </w:sectPr>
      </w:pPr>
    </w:p>
    <w:p w14:paraId="18FC60AC" w14:textId="1BADD5ED" w:rsidR="003149BB" w:rsidRPr="00ED5987" w:rsidRDefault="008C7179" w:rsidP="00907515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lastRenderedPageBreak/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="003E561F"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="003E561F"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ED5987">
        <w:rPr>
          <w:rFonts w:ascii="Times New Roman" w:hAnsi="Times New Roman" w:cs="Times New Roman"/>
          <w:sz w:val="24"/>
          <w:szCs w:val="24"/>
        </w:rPr>
        <w:t xml:space="preserve">1.Hafta </w:t>
      </w:r>
      <w:r w:rsidR="00ED5987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570928" w14:paraId="0498BD84" w14:textId="77777777" w:rsidTr="008C7179">
        <w:tc>
          <w:tcPr>
            <w:tcW w:w="346" w:type="pct"/>
            <w:vAlign w:val="center"/>
          </w:tcPr>
          <w:p w14:paraId="1659D201" w14:textId="6830F623" w:rsidR="0052728A" w:rsidRDefault="00033CE6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0EDA3AB2" w14:textId="1FFE6CEA" w:rsidR="0052728A" w:rsidRDefault="0052728A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650A7955" w14:textId="2E6B0FE1" w:rsidR="0052728A" w:rsidRDefault="00033CE6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5DDD9455" w14:textId="013998C7" w:rsidR="0052728A" w:rsidRDefault="0052728A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189074A5" w14:textId="25A22F74" w:rsidR="0052728A" w:rsidRDefault="0052728A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rumlu </w:t>
            </w:r>
            <w:r w:rsidR="00033CE6">
              <w:rPr>
                <w:rFonts w:ascii="Times New Roman" w:hAnsi="Times New Roman" w:cs="Times New Roman"/>
                <w:sz w:val="24"/>
                <w:szCs w:val="24"/>
              </w:rPr>
              <w:t>Öğretim Üyesi</w:t>
            </w:r>
          </w:p>
        </w:tc>
        <w:tc>
          <w:tcPr>
            <w:tcW w:w="638" w:type="pct"/>
            <w:vAlign w:val="center"/>
          </w:tcPr>
          <w:p w14:paraId="78D7A9C4" w14:textId="70B84B7D" w:rsidR="0052728A" w:rsidRDefault="0052728A" w:rsidP="005272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570928" w14:paraId="49CB8BC6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72AB276C" w14:textId="27281F34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2B145C76" w14:textId="51B4CE3A" w:rsidR="00033CE6" w:rsidRPr="0077127A" w:rsidRDefault="00DE16E0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muayenesi ve teknolojisi tanımlar ve tarihçe</w:t>
            </w:r>
          </w:p>
        </w:tc>
        <w:tc>
          <w:tcPr>
            <w:tcW w:w="360" w:type="pct"/>
            <w:vAlign w:val="center"/>
          </w:tcPr>
          <w:p w14:paraId="472BE904" w14:textId="1A96D00D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7A972999" w14:textId="256C8B44" w:rsidR="00033CE6" w:rsidRPr="0077127A" w:rsidRDefault="00AC4295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antina uygulamaları</w:t>
            </w:r>
          </w:p>
        </w:tc>
        <w:tc>
          <w:tcPr>
            <w:tcW w:w="938" w:type="pct"/>
            <w:vAlign w:val="center"/>
          </w:tcPr>
          <w:p w14:paraId="1423C90C" w14:textId="3BB3EBCD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BE48B94" w14:textId="77777777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0928" w14:paraId="11E5A8D2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20BE110F" w14:textId="4941E807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36A13608" w14:textId="3EADADD9" w:rsidR="00033CE6" w:rsidRPr="0077127A" w:rsidRDefault="00DE16E0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1A2929E" w14:textId="26B8409E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34DF9CB4" w14:textId="49B5BA60" w:rsidR="00033CE6" w:rsidRPr="0077127A" w:rsidRDefault="00AC4295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018B6F0D" w14:textId="0069E4A7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D2FE80A" w14:textId="77777777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0928" w14:paraId="1ACE1DA2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328A2F6C" w14:textId="006F4218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7A49FF5F" w14:textId="7E25323F" w:rsidR="00033CE6" w:rsidRPr="0077127A" w:rsidRDefault="00DE16E0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hane çeşitleri</w:t>
            </w:r>
          </w:p>
        </w:tc>
        <w:tc>
          <w:tcPr>
            <w:tcW w:w="360" w:type="pct"/>
            <w:vAlign w:val="center"/>
          </w:tcPr>
          <w:p w14:paraId="03D6E81C" w14:textId="0593A23A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669332BE" w14:textId="255BFCE8" w:rsidR="00033CE6" w:rsidRPr="0077127A" w:rsidRDefault="00AC4295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hayvanı yetiştiriciliğinde asgari koşullar</w:t>
            </w:r>
          </w:p>
        </w:tc>
        <w:tc>
          <w:tcPr>
            <w:tcW w:w="938" w:type="pct"/>
            <w:vAlign w:val="center"/>
          </w:tcPr>
          <w:p w14:paraId="380E822F" w14:textId="79759196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FA512C7" w14:textId="77777777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70928" w14:paraId="3B57BD03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7053924F" w14:textId="47473543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5120E552" w14:textId="5ED2008E" w:rsidR="00033CE6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760A681B" w14:textId="0BC340B9" w:rsidR="00033CE6" w:rsidRDefault="00033CE6" w:rsidP="00033C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0848D48A" w14:textId="5FE2437A" w:rsidR="00033CE6" w:rsidRPr="0077127A" w:rsidRDefault="00AC4295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6D0E6801" w14:textId="2E5F2D2B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CB8DF34" w14:textId="77777777" w:rsidR="00033CE6" w:rsidRPr="0077127A" w:rsidRDefault="00033CE6" w:rsidP="00033CE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5AC77AFB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2FFADDE1" w14:textId="11D31B11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461EC6A5" w14:textId="2E290A57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hane tasarımları</w:t>
            </w:r>
          </w:p>
        </w:tc>
        <w:tc>
          <w:tcPr>
            <w:tcW w:w="360" w:type="pct"/>
            <w:vAlign w:val="center"/>
          </w:tcPr>
          <w:p w14:paraId="25B793D7" w14:textId="5C96AEC8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0EAF682A" w14:textId="22C57F94" w:rsidR="00117C2F" w:rsidRPr="0077127A" w:rsidRDefault="00FD45CE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 yaşı, yaşa göre hayvanların adlandırılması</w:t>
            </w:r>
          </w:p>
        </w:tc>
        <w:tc>
          <w:tcPr>
            <w:tcW w:w="938" w:type="pct"/>
            <w:vAlign w:val="center"/>
          </w:tcPr>
          <w:p w14:paraId="7A3BCA8D" w14:textId="14548E49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2D6855F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3E3B67A4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31C5D77C" w14:textId="6AC2244E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DE883E5" w14:textId="46AA4C90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vAlign w:val="center"/>
          </w:tcPr>
          <w:p w14:paraId="2C18A57C" w14:textId="1BBC03A1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48914FDA" w14:textId="2563381B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yvanlarda yaş tayini</w:t>
            </w:r>
          </w:p>
        </w:tc>
        <w:tc>
          <w:tcPr>
            <w:tcW w:w="938" w:type="pct"/>
            <w:vAlign w:val="center"/>
          </w:tcPr>
          <w:p w14:paraId="09B134D1" w14:textId="0AE33AD3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E43E880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4F76EC43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4BDD9A78" w14:textId="2052AF9E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0F7BC63D" w14:textId="11D7AFF2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hane kurma ve çalıştırma prensipleri</w:t>
            </w:r>
          </w:p>
        </w:tc>
        <w:tc>
          <w:tcPr>
            <w:tcW w:w="360" w:type="pct"/>
            <w:vAlign w:val="center"/>
          </w:tcPr>
          <w:p w14:paraId="1A70C111" w14:textId="16E3EA38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2AB77C6" w14:textId="079EF44D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371ED586" w14:textId="4A545BE3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4F2536A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06116CED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29EC9341" w14:textId="1F27FBBE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73D9F23C" w14:textId="58B2E6E7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B2EEEE5" w14:textId="409D18B2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28F8DDA" w14:textId="4EBB600E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i yasak durumlar</w:t>
            </w:r>
          </w:p>
        </w:tc>
        <w:tc>
          <w:tcPr>
            <w:tcW w:w="938" w:type="pct"/>
            <w:vAlign w:val="center"/>
          </w:tcPr>
          <w:p w14:paraId="7841A2AF" w14:textId="2155E5E3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90B0026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6AAB253B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7E3BCB49" w14:textId="5BF17C77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56F2B125" w14:textId="144F1B64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hane veteriner hekimliği asgari bilgi ve donanımı</w:t>
            </w:r>
          </w:p>
        </w:tc>
        <w:tc>
          <w:tcPr>
            <w:tcW w:w="360" w:type="pct"/>
            <w:vAlign w:val="center"/>
          </w:tcPr>
          <w:p w14:paraId="3782BB93" w14:textId="65C940E6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2D62B5CB" w14:textId="26D1337E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i yasak hastalıklar</w:t>
            </w:r>
          </w:p>
        </w:tc>
        <w:tc>
          <w:tcPr>
            <w:tcW w:w="938" w:type="pct"/>
            <w:vAlign w:val="center"/>
          </w:tcPr>
          <w:p w14:paraId="3EE4F9D9" w14:textId="776107CF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151D026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127AEDD0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0C330F50" w14:textId="0468E445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1DDF2018" w14:textId="68DEF4F1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3DEFCC2" w14:textId="74CBA865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6C934F41" w14:textId="12673CBD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hbarı zorunlu hastalık ve durumlar</w:t>
            </w:r>
          </w:p>
        </w:tc>
        <w:tc>
          <w:tcPr>
            <w:tcW w:w="938" w:type="pct"/>
            <w:vAlign w:val="center"/>
          </w:tcPr>
          <w:p w14:paraId="6A5453F7" w14:textId="607581F0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026258A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6DE0D8B3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2F365FA0" w14:textId="60A2AC8E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53FF4402" w14:textId="0693D900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2E0D420" w14:textId="440819A9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06368979" w14:textId="38638991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azminatlı hastalıklar</w:t>
            </w:r>
          </w:p>
        </w:tc>
        <w:tc>
          <w:tcPr>
            <w:tcW w:w="938" w:type="pct"/>
            <w:vAlign w:val="center"/>
          </w:tcPr>
          <w:p w14:paraId="7544A320" w14:textId="1706CA34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532EDFC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00448540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318904C3" w14:textId="55E73BB5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7088804F" w14:textId="3E849A55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96 sayılı kanun</w:t>
            </w:r>
          </w:p>
        </w:tc>
        <w:tc>
          <w:tcPr>
            <w:tcW w:w="360" w:type="pct"/>
            <w:vAlign w:val="center"/>
          </w:tcPr>
          <w:p w14:paraId="3FAF3DE0" w14:textId="05CD42B0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40E598DC" w14:textId="1743E304" w:rsidR="00117C2F" w:rsidRPr="0077127A" w:rsidRDefault="00F20227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lal kesim ve helal et</w:t>
            </w:r>
          </w:p>
        </w:tc>
        <w:tc>
          <w:tcPr>
            <w:tcW w:w="938" w:type="pct"/>
            <w:vAlign w:val="center"/>
          </w:tcPr>
          <w:p w14:paraId="43260BA2" w14:textId="7A87E396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5992C48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3E4ED681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22C3B16C" w14:textId="153446F9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487A3EEC" w14:textId="2E47CF73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4CCB08A" w14:textId="2E8408B2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0B9D5895" w14:textId="203A907B" w:rsidR="00117C2F" w:rsidRPr="0077127A" w:rsidRDefault="009A2711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emo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uayene- sığır</w:t>
            </w:r>
          </w:p>
        </w:tc>
        <w:tc>
          <w:tcPr>
            <w:tcW w:w="938" w:type="pct"/>
            <w:vAlign w:val="center"/>
          </w:tcPr>
          <w:p w14:paraId="2E5BF351" w14:textId="4A32E242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8924431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22C519B6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03CF30A7" w14:textId="60BD4D0A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E8A29D8" w14:textId="52CA4862" w:rsidR="00117C2F" w:rsidRPr="0077127A" w:rsidRDefault="00117C2F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55741FA1" w14:textId="1A4E5554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62EE4D5C" w14:textId="04068D94" w:rsidR="00117C2F" w:rsidRPr="0077127A" w:rsidRDefault="009A2711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emo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uayene- koyun, keçi</w:t>
            </w:r>
          </w:p>
        </w:tc>
        <w:tc>
          <w:tcPr>
            <w:tcW w:w="938" w:type="pct"/>
            <w:vAlign w:val="center"/>
          </w:tcPr>
          <w:p w14:paraId="6B1AB582" w14:textId="1D1EE60E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AB23C6D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034D30F1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0803E336" w14:textId="77809B84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18303FEC" w14:textId="6C5081CF" w:rsidR="00117C2F" w:rsidRPr="0077127A" w:rsidRDefault="00AC4295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yvansal gıdalar için özel hijyen kuralları yönetmeliği</w:t>
            </w:r>
          </w:p>
        </w:tc>
        <w:tc>
          <w:tcPr>
            <w:tcW w:w="360" w:type="pct"/>
            <w:vAlign w:val="center"/>
          </w:tcPr>
          <w:p w14:paraId="0E110825" w14:textId="4A2C47FD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3E722AE4" w14:textId="56147F1F" w:rsidR="00117C2F" w:rsidRPr="0077127A" w:rsidRDefault="009A2711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emo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uayene- at</w:t>
            </w:r>
          </w:p>
        </w:tc>
        <w:tc>
          <w:tcPr>
            <w:tcW w:w="938" w:type="pct"/>
            <w:vAlign w:val="center"/>
          </w:tcPr>
          <w:p w14:paraId="3CE43030" w14:textId="456C660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9198698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17C2F" w14:paraId="430A0F17" w14:textId="77777777" w:rsidTr="006A74B0">
        <w:trPr>
          <w:trHeight w:val="712"/>
        </w:trPr>
        <w:tc>
          <w:tcPr>
            <w:tcW w:w="346" w:type="pct"/>
            <w:vAlign w:val="center"/>
          </w:tcPr>
          <w:p w14:paraId="350D192E" w14:textId="1AE7C25C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528BCE4E" w14:textId="4F0B4260" w:rsidR="00117C2F" w:rsidRPr="0077127A" w:rsidRDefault="00AC4295" w:rsidP="00AC429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587662F2" w14:textId="1FD291E6" w:rsidR="00117C2F" w:rsidRDefault="00117C2F" w:rsidP="00117C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50BECB3C" w14:textId="0D275AAE" w:rsidR="00117C2F" w:rsidRPr="0077127A" w:rsidRDefault="009A2711" w:rsidP="00C01A8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emo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uayene- kanatlı</w:t>
            </w:r>
          </w:p>
        </w:tc>
        <w:tc>
          <w:tcPr>
            <w:tcW w:w="938" w:type="pct"/>
            <w:vAlign w:val="center"/>
          </w:tcPr>
          <w:p w14:paraId="42879729" w14:textId="6A92E432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6BEDBFB" w14:textId="77777777" w:rsidR="00117C2F" w:rsidRPr="0077127A" w:rsidRDefault="00117C2F" w:rsidP="00117C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327E0B" w14:textId="344C235F" w:rsidR="00FF5E24" w:rsidRPr="006051A0" w:rsidRDefault="00033CE6" w:rsidP="000702FF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>TDS: Teorik Ders Saati</w:t>
      </w:r>
      <w:r w:rsidR="00FF5E24" w:rsidRPr="006051A0">
        <w:rPr>
          <w:rFonts w:ascii="Times New Roman" w:hAnsi="Times New Roman" w:cs="Times New Roman"/>
        </w:rPr>
        <w:t xml:space="preserve">       </w:t>
      </w:r>
      <w:r w:rsidR="008C185F" w:rsidRPr="006051A0">
        <w:rPr>
          <w:rFonts w:ascii="Times New Roman" w:hAnsi="Times New Roman" w:cs="Times New Roman"/>
        </w:rPr>
        <w:t xml:space="preserve">                                                         </w:t>
      </w:r>
      <w:r w:rsidR="006051A0">
        <w:rPr>
          <w:rFonts w:ascii="Times New Roman" w:hAnsi="Times New Roman" w:cs="Times New Roman"/>
        </w:rPr>
        <w:t xml:space="preserve">              </w:t>
      </w:r>
      <w:r w:rsidR="008C185F" w:rsidRPr="006051A0">
        <w:rPr>
          <w:rFonts w:ascii="Times New Roman" w:hAnsi="Times New Roman" w:cs="Times New Roman"/>
        </w:rPr>
        <w:t xml:space="preserve">ABD Başkanı (imza)  </w:t>
      </w:r>
      <w:r w:rsidR="00FF5E24" w:rsidRPr="006051A0">
        <w:rPr>
          <w:rFonts w:ascii="Times New Roman" w:hAnsi="Times New Roman" w:cs="Times New Roman"/>
        </w:rPr>
        <w:t xml:space="preserve">          </w:t>
      </w:r>
    </w:p>
    <w:p w14:paraId="4CFCB258" w14:textId="4B122CDF" w:rsidR="003149BB" w:rsidRDefault="00033CE6" w:rsidP="000702FF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>UDS: Uygulama Ders Saati</w:t>
      </w:r>
      <w:r w:rsidR="00FF5E24" w:rsidRPr="006051A0">
        <w:rPr>
          <w:rFonts w:ascii="Times New Roman" w:hAnsi="Times New Roman" w:cs="Times New Roman"/>
        </w:rPr>
        <w:t xml:space="preserve">                </w:t>
      </w:r>
      <w:r w:rsidR="008C185F" w:rsidRPr="006051A0">
        <w:rPr>
          <w:rFonts w:ascii="Times New Roman" w:hAnsi="Times New Roman" w:cs="Times New Roman"/>
        </w:rPr>
        <w:t xml:space="preserve">                              </w:t>
      </w:r>
      <w:r w:rsidR="006051A0">
        <w:rPr>
          <w:rFonts w:ascii="Times New Roman" w:hAnsi="Times New Roman" w:cs="Times New Roman"/>
        </w:rPr>
        <w:t xml:space="preserve">            </w:t>
      </w:r>
      <w:r w:rsidR="008C185F" w:rsidRPr="006051A0">
        <w:rPr>
          <w:rFonts w:ascii="Times New Roman" w:hAnsi="Times New Roman" w:cs="Times New Roman"/>
        </w:rPr>
        <w:t xml:space="preserve">   ………</w:t>
      </w:r>
      <w:r w:rsidR="00FF5E24" w:rsidRPr="006051A0">
        <w:rPr>
          <w:rFonts w:ascii="Times New Roman" w:hAnsi="Times New Roman" w:cs="Times New Roman"/>
        </w:rPr>
        <w:t>...………………………….</w:t>
      </w:r>
    </w:p>
    <w:p w14:paraId="680A27D2" w14:textId="77777777" w:rsidR="00753554" w:rsidRDefault="00753554" w:rsidP="000702FF">
      <w:pPr>
        <w:spacing w:after="0"/>
        <w:rPr>
          <w:rFonts w:ascii="Times New Roman" w:hAnsi="Times New Roman" w:cs="Times New Roman"/>
        </w:rPr>
      </w:pPr>
    </w:p>
    <w:p w14:paraId="572C4060" w14:textId="77777777" w:rsidR="00753554" w:rsidRDefault="00753554" w:rsidP="000702FF">
      <w:pPr>
        <w:spacing w:after="0"/>
        <w:rPr>
          <w:rFonts w:ascii="Times New Roman" w:hAnsi="Times New Roman" w:cs="Times New Roman"/>
        </w:rPr>
      </w:pPr>
    </w:p>
    <w:p w14:paraId="5AB43882" w14:textId="77777777" w:rsidR="00753554" w:rsidRDefault="00753554" w:rsidP="000702FF">
      <w:pPr>
        <w:spacing w:after="0"/>
        <w:rPr>
          <w:rFonts w:ascii="Times New Roman" w:hAnsi="Times New Roman" w:cs="Times New Roman"/>
        </w:rPr>
      </w:pPr>
    </w:p>
    <w:p w14:paraId="4EC2DCAB" w14:textId="77777777" w:rsidR="00753554" w:rsidRDefault="00753554" w:rsidP="000702FF">
      <w:pPr>
        <w:spacing w:after="0"/>
        <w:rPr>
          <w:rFonts w:ascii="Times New Roman" w:hAnsi="Times New Roman" w:cs="Times New Roman"/>
        </w:rPr>
      </w:pPr>
    </w:p>
    <w:p w14:paraId="4042EB69" w14:textId="64E16C07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753554" w14:paraId="5E86ACC7" w14:textId="77777777" w:rsidTr="00DE16E0">
        <w:tc>
          <w:tcPr>
            <w:tcW w:w="346" w:type="pct"/>
            <w:vAlign w:val="center"/>
          </w:tcPr>
          <w:p w14:paraId="0270E6F5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4058F7F5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302D3944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51FAA637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17C774E2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59DBC0F7" w14:textId="77777777" w:rsidR="00753554" w:rsidRDefault="00753554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266CA2" w14:paraId="560947C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F9F4175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4B9F0650" w14:textId="5E835984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sim ve kanın akıtılması</w:t>
            </w:r>
          </w:p>
        </w:tc>
        <w:tc>
          <w:tcPr>
            <w:tcW w:w="360" w:type="pct"/>
            <w:vAlign w:val="center"/>
          </w:tcPr>
          <w:p w14:paraId="2EC1F89D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626B78CC" w14:textId="2103BFEB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talı kesim ve anormal kan, numune alma</w:t>
            </w:r>
          </w:p>
        </w:tc>
        <w:tc>
          <w:tcPr>
            <w:tcW w:w="938" w:type="pct"/>
            <w:vAlign w:val="center"/>
          </w:tcPr>
          <w:p w14:paraId="50061B2D" w14:textId="3B41AA9F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54D6ADC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A878F9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D134634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2779197A" w14:textId="2878A2E6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rinin yüzülmesi</w:t>
            </w:r>
          </w:p>
        </w:tc>
        <w:tc>
          <w:tcPr>
            <w:tcW w:w="360" w:type="pct"/>
            <w:vAlign w:val="center"/>
          </w:tcPr>
          <w:p w14:paraId="6BD315F7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BFE8ADC" w14:textId="7A8AEDBC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talı yüzme ve deri muayenesi ve numune alma</w:t>
            </w:r>
          </w:p>
        </w:tc>
        <w:tc>
          <w:tcPr>
            <w:tcW w:w="938" w:type="pct"/>
            <w:vAlign w:val="center"/>
          </w:tcPr>
          <w:p w14:paraId="0F21E394" w14:textId="613B6DF3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2246D73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63E5371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D9CAA9C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2E4A0E32" w14:textId="776CB570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çorganları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çıkarılması</w:t>
            </w:r>
          </w:p>
        </w:tc>
        <w:tc>
          <w:tcPr>
            <w:tcW w:w="360" w:type="pct"/>
            <w:vAlign w:val="center"/>
          </w:tcPr>
          <w:p w14:paraId="6A0F60D0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6B0204CB" w14:textId="36BC143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talı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çor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çıkarma 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çor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uayenesi ve numune alma</w:t>
            </w:r>
          </w:p>
        </w:tc>
        <w:tc>
          <w:tcPr>
            <w:tcW w:w="938" w:type="pct"/>
            <w:vAlign w:val="center"/>
          </w:tcPr>
          <w:p w14:paraId="477EDBE7" w14:textId="3FF5FB76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8C70601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24BABA7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013F24A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6842CB5C" w14:textId="0626C12E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kasın yıkanması</w:t>
            </w:r>
          </w:p>
        </w:tc>
        <w:tc>
          <w:tcPr>
            <w:tcW w:w="360" w:type="pct"/>
            <w:vAlign w:val="center"/>
          </w:tcPr>
          <w:p w14:paraId="65807764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0C71118C" w14:textId="2F5C5B5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lp ve akciğer muayenesi ve numune alma</w:t>
            </w:r>
          </w:p>
        </w:tc>
        <w:tc>
          <w:tcPr>
            <w:tcW w:w="938" w:type="pct"/>
            <w:vAlign w:val="center"/>
          </w:tcPr>
          <w:p w14:paraId="68BACFA5" w14:textId="5ABCC53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1BCD816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037083E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A8FD4A6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6ADDBC58" w14:textId="018F9273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mgalama</w:t>
            </w:r>
          </w:p>
        </w:tc>
        <w:tc>
          <w:tcPr>
            <w:tcW w:w="360" w:type="pct"/>
            <w:vAlign w:val="center"/>
          </w:tcPr>
          <w:p w14:paraId="578F6637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33513BB3" w14:textId="008796C2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racğ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e dalak kan muayenesi ve numune alma</w:t>
            </w:r>
          </w:p>
        </w:tc>
        <w:tc>
          <w:tcPr>
            <w:tcW w:w="938" w:type="pct"/>
            <w:vAlign w:val="center"/>
          </w:tcPr>
          <w:p w14:paraId="4E6C1532" w14:textId="16E5D526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37610D5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913A9C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E8154E5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12A2811A" w14:textId="606410FA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soğutma</w:t>
            </w:r>
          </w:p>
        </w:tc>
        <w:tc>
          <w:tcPr>
            <w:tcW w:w="360" w:type="pct"/>
            <w:vAlign w:val="center"/>
          </w:tcPr>
          <w:p w14:paraId="7F3F86DA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4325532E" w14:textId="389EF51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öbrek ile idrar kesesi muayenesi ve numune alma</w:t>
            </w:r>
          </w:p>
        </w:tc>
        <w:tc>
          <w:tcPr>
            <w:tcW w:w="938" w:type="pct"/>
            <w:vAlign w:val="center"/>
          </w:tcPr>
          <w:p w14:paraId="09F4DA77" w14:textId="0A2EDF4F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16DB70A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23BAEC2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2648158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24C2EF34" w14:textId="4318C80C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dondurma</w:t>
            </w:r>
          </w:p>
        </w:tc>
        <w:tc>
          <w:tcPr>
            <w:tcW w:w="360" w:type="pct"/>
            <w:vAlign w:val="center"/>
          </w:tcPr>
          <w:p w14:paraId="655F5662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1581EC29" w14:textId="7B89121C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insiyet organlarının muayenesi 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umune alma</w:t>
            </w:r>
          </w:p>
        </w:tc>
        <w:tc>
          <w:tcPr>
            <w:tcW w:w="938" w:type="pct"/>
            <w:vAlign w:val="center"/>
          </w:tcPr>
          <w:p w14:paraId="344D8C5B" w14:textId="43399EA2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E0E4006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761B8BF9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502D3C2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6882A4C6" w14:textId="0F93EF10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nmuş etin çözündürülmesi</w:t>
            </w:r>
          </w:p>
        </w:tc>
        <w:tc>
          <w:tcPr>
            <w:tcW w:w="360" w:type="pct"/>
            <w:vAlign w:val="center"/>
          </w:tcPr>
          <w:p w14:paraId="76F81DF6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7A264FF" w14:textId="3F76B388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nda kesin teşhis veren hastalıklar</w:t>
            </w:r>
          </w:p>
        </w:tc>
        <w:tc>
          <w:tcPr>
            <w:tcW w:w="938" w:type="pct"/>
            <w:vAlign w:val="center"/>
          </w:tcPr>
          <w:p w14:paraId="1C096394" w14:textId="14878AE4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F3DEF8C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1ACD3E8B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9D5BF8D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382253DF" w14:textId="77A2B23B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in kemiklerinden ayrılması</w:t>
            </w:r>
          </w:p>
        </w:tc>
        <w:tc>
          <w:tcPr>
            <w:tcW w:w="360" w:type="pct"/>
            <w:vAlign w:val="center"/>
          </w:tcPr>
          <w:p w14:paraId="17F86F13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30C9F64F" w14:textId="4A30870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ride kesin teşhis veren hastalıklar</w:t>
            </w:r>
          </w:p>
        </w:tc>
        <w:tc>
          <w:tcPr>
            <w:tcW w:w="938" w:type="pct"/>
            <w:vAlign w:val="center"/>
          </w:tcPr>
          <w:p w14:paraId="4EFAF656" w14:textId="2EE7FEBB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CC91F95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2EFE346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EE522CD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4774F72D" w14:textId="717F201C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D3B57FB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18AB21D6" w14:textId="2E7A5F9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lpte kesin teşhis veren hastalıklar</w:t>
            </w:r>
          </w:p>
        </w:tc>
        <w:tc>
          <w:tcPr>
            <w:tcW w:w="938" w:type="pct"/>
            <w:vAlign w:val="center"/>
          </w:tcPr>
          <w:p w14:paraId="783DC6B6" w14:textId="152424BA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4FD2841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02B7708D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92E52AD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31269436" w14:textId="05F7BE53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ısımlarının tanınması</w:t>
            </w:r>
          </w:p>
        </w:tc>
        <w:tc>
          <w:tcPr>
            <w:tcW w:w="360" w:type="pct"/>
            <w:vAlign w:val="center"/>
          </w:tcPr>
          <w:p w14:paraId="30109B88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082B87ED" w14:textId="1AFC026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kciğerde kesin teşhis veren hastalıklar</w:t>
            </w:r>
          </w:p>
        </w:tc>
        <w:tc>
          <w:tcPr>
            <w:tcW w:w="938" w:type="pct"/>
            <w:vAlign w:val="center"/>
          </w:tcPr>
          <w:p w14:paraId="090A4892" w14:textId="26A1B06A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A8EC8BA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5CCB4AC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26570B1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18A11B3C" w14:textId="34440208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779E8A9C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18387D42" w14:textId="7DD9BC5A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aciğerde kesin teşhis veren hastalıklar</w:t>
            </w:r>
          </w:p>
        </w:tc>
        <w:tc>
          <w:tcPr>
            <w:tcW w:w="938" w:type="pct"/>
            <w:vAlign w:val="center"/>
          </w:tcPr>
          <w:p w14:paraId="4A2A06BF" w14:textId="23F998DE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951A8F3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4FA15C9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E002EE5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68140465" w14:textId="27389641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in satışa hazırlanması</w:t>
            </w:r>
          </w:p>
        </w:tc>
        <w:tc>
          <w:tcPr>
            <w:tcW w:w="360" w:type="pct"/>
            <w:vAlign w:val="center"/>
          </w:tcPr>
          <w:p w14:paraId="62F9849C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1961406C" w14:textId="1D0533CF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öbrek ve idrar yollarında kesin teşhis veren hastalıklar</w:t>
            </w:r>
          </w:p>
        </w:tc>
        <w:tc>
          <w:tcPr>
            <w:tcW w:w="938" w:type="pct"/>
            <w:vAlign w:val="center"/>
          </w:tcPr>
          <w:p w14:paraId="42F12A5A" w14:textId="396A45A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8F2A499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6FEA76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C6B0DD5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1FEAEEC" w14:textId="4573FD68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2896808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C68BBA5" w14:textId="05AB6B9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nsel organlarda kesin teşhis veren hastalıklar</w:t>
            </w:r>
          </w:p>
        </w:tc>
        <w:tc>
          <w:tcPr>
            <w:tcW w:w="938" w:type="pct"/>
            <w:vAlign w:val="center"/>
          </w:tcPr>
          <w:p w14:paraId="18F38063" w14:textId="3CFE082E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0910877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3CA611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2690304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21A5A02C" w14:textId="2E23CD64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kalite derecelendirme</w:t>
            </w:r>
          </w:p>
        </w:tc>
        <w:tc>
          <w:tcPr>
            <w:tcW w:w="360" w:type="pct"/>
            <w:vAlign w:val="center"/>
          </w:tcPr>
          <w:p w14:paraId="69FE8B27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652D48D5" w14:textId="4F1C144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sta kesin teşhis veren hastalıklar</w:t>
            </w:r>
          </w:p>
        </w:tc>
        <w:tc>
          <w:tcPr>
            <w:tcW w:w="938" w:type="pct"/>
            <w:vAlign w:val="center"/>
          </w:tcPr>
          <w:p w14:paraId="15500247" w14:textId="788CAC9E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9740AAD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7DF62AC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5FCA6AB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7892E81A" w14:textId="09684E46" w:rsidR="00266CA2" w:rsidRPr="0077127A" w:rsidRDefault="00266CA2" w:rsidP="00266CA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36DF228F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293D9E32" w14:textId="53878AD8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mikte kesin teşhis veren hastalıklar</w:t>
            </w:r>
          </w:p>
        </w:tc>
        <w:tc>
          <w:tcPr>
            <w:tcW w:w="938" w:type="pct"/>
            <w:vAlign w:val="center"/>
          </w:tcPr>
          <w:p w14:paraId="3BEA9A43" w14:textId="47C7166B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22CDBBA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7D548E6" w14:textId="77777777" w:rsidR="00753554" w:rsidRPr="006051A0" w:rsidRDefault="00753554" w:rsidP="00753554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7C5A8993" w14:textId="77777777" w:rsidR="00753554" w:rsidRDefault="00753554" w:rsidP="00753554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50DEC36E" w14:textId="77777777" w:rsidR="0005360A" w:rsidRDefault="0005360A" w:rsidP="00753554">
      <w:pPr>
        <w:spacing w:after="0"/>
        <w:rPr>
          <w:rFonts w:ascii="Times New Roman" w:hAnsi="Times New Roman" w:cs="Times New Roman"/>
        </w:rPr>
      </w:pPr>
    </w:p>
    <w:p w14:paraId="407ACFB7" w14:textId="77777777" w:rsidR="0005360A" w:rsidRDefault="0005360A" w:rsidP="00753554">
      <w:pPr>
        <w:spacing w:after="0"/>
        <w:rPr>
          <w:rFonts w:ascii="Times New Roman" w:hAnsi="Times New Roman" w:cs="Times New Roman"/>
        </w:rPr>
      </w:pPr>
    </w:p>
    <w:p w14:paraId="2F02149A" w14:textId="77777777" w:rsidR="0005360A" w:rsidRDefault="0005360A" w:rsidP="00753554">
      <w:pPr>
        <w:spacing w:after="0"/>
        <w:rPr>
          <w:rFonts w:ascii="Times New Roman" w:hAnsi="Times New Roman" w:cs="Times New Roman"/>
        </w:rPr>
      </w:pPr>
    </w:p>
    <w:p w14:paraId="267EA3B7" w14:textId="77777777" w:rsidR="0005360A" w:rsidRDefault="0005360A" w:rsidP="00753554">
      <w:pPr>
        <w:spacing w:after="0"/>
        <w:rPr>
          <w:rFonts w:ascii="Times New Roman" w:hAnsi="Times New Roman" w:cs="Times New Roman"/>
        </w:rPr>
      </w:pPr>
    </w:p>
    <w:p w14:paraId="3533D935" w14:textId="77777AC1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55557D20" w14:textId="77777777" w:rsidTr="00DE16E0">
        <w:tc>
          <w:tcPr>
            <w:tcW w:w="346" w:type="pct"/>
            <w:vAlign w:val="center"/>
          </w:tcPr>
          <w:p w14:paraId="0DDFD19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5E788776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50F1B28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6359C345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05A5280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2BFE497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266CA2" w14:paraId="73FEE91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BAE0A1E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6EC70467" w14:textId="31783345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ş muayenesi</w:t>
            </w:r>
          </w:p>
        </w:tc>
        <w:tc>
          <w:tcPr>
            <w:tcW w:w="360" w:type="pct"/>
            <w:vAlign w:val="center"/>
          </w:tcPr>
          <w:p w14:paraId="6400C5A6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0CAB503E" w14:textId="2C57EAE5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ş muayenesi uygulaması</w:t>
            </w:r>
          </w:p>
        </w:tc>
        <w:tc>
          <w:tcPr>
            <w:tcW w:w="938" w:type="pct"/>
            <w:vAlign w:val="center"/>
          </w:tcPr>
          <w:p w14:paraId="23321352" w14:textId="4D9313F0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31BFE7D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A3B235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541C000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66F77F9" w14:textId="0B5B8017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4D5A593B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E1E1B1B" w14:textId="658E4735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04029927" w14:textId="1E70B3D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2BA2570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12F83640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9C77893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7469938A" w14:textId="6B53BBB9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kas muayenesi</w:t>
            </w:r>
          </w:p>
        </w:tc>
        <w:tc>
          <w:tcPr>
            <w:tcW w:w="360" w:type="pct"/>
            <w:vAlign w:val="center"/>
          </w:tcPr>
          <w:p w14:paraId="114E03F4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78FA73FD" w14:textId="36706704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kas muayenesi uygulaması</w:t>
            </w:r>
          </w:p>
        </w:tc>
        <w:tc>
          <w:tcPr>
            <w:tcW w:w="938" w:type="pct"/>
            <w:vAlign w:val="center"/>
          </w:tcPr>
          <w:p w14:paraId="3B40B4A2" w14:textId="64AFBD7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C5E9147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2F15DC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745E67A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2FA7BD20" w14:textId="72EBED57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510F3031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4EB8B126" w14:textId="49FA7035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E70E77B" w14:textId="45040B7E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C6D2A01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4947E0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0A7670B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61290356" w14:textId="63538EA0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rça et muayenesi</w:t>
            </w:r>
          </w:p>
        </w:tc>
        <w:tc>
          <w:tcPr>
            <w:tcW w:w="360" w:type="pct"/>
            <w:vAlign w:val="center"/>
          </w:tcPr>
          <w:p w14:paraId="7D71DB45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13F5EEE3" w14:textId="105C0CB0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rça et muayenesi uygulaması</w:t>
            </w:r>
          </w:p>
        </w:tc>
        <w:tc>
          <w:tcPr>
            <w:tcW w:w="938" w:type="pct"/>
            <w:vAlign w:val="center"/>
          </w:tcPr>
          <w:p w14:paraId="5CDA4804" w14:textId="4739C062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D099B38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5D2D0CB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FB46FDF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8348BDE" w14:textId="1833C28B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ıyma muayenesi</w:t>
            </w:r>
          </w:p>
        </w:tc>
        <w:tc>
          <w:tcPr>
            <w:tcW w:w="360" w:type="pct"/>
            <w:vAlign w:val="center"/>
          </w:tcPr>
          <w:p w14:paraId="62E66C8F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3CDF8A88" w14:textId="67E6ED76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ıyma muayenesi uygulaması</w:t>
            </w:r>
          </w:p>
        </w:tc>
        <w:tc>
          <w:tcPr>
            <w:tcW w:w="938" w:type="pct"/>
            <w:vAlign w:val="center"/>
          </w:tcPr>
          <w:p w14:paraId="66D2626A" w14:textId="0D9640C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01662A3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48F614E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3A0E3D2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2E50D498" w14:textId="148E92E7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şlenmiş et ve et ürünleri tebliği</w:t>
            </w:r>
          </w:p>
        </w:tc>
        <w:tc>
          <w:tcPr>
            <w:tcW w:w="360" w:type="pct"/>
            <w:vAlign w:val="center"/>
          </w:tcPr>
          <w:p w14:paraId="6DF894DF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4741E0D" w14:textId="09E25EE8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şlenmiş et ve et ürünleri tebliği uygulamaları</w:t>
            </w:r>
          </w:p>
        </w:tc>
        <w:tc>
          <w:tcPr>
            <w:tcW w:w="938" w:type="pct"/>
            <w:vAlign w:val="center"/>
          </w:tcPr>
          <w:p w14:paraId="25B1E06B" w14:textId="583ED4B9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3FB40EA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11E9BDB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38C5E66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5B0E3449" w14:textId="53AD7E6D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4AF8CE6D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461419BE" w14:textId="215968BB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0C2C6851" w14:textId="7D73A84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EAA9A2F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5DE0E70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F20CC22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38441157" w14:textId="669723F2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zırlanmış et ve et karışımları tebliği</w:t>
            </w:r>
          </w:p>
        </w:tc>
        <w:tc>
          <w:tcPr>
            <w:tcW w:w="360" w:type="pct"/>
            <w:vAlign w:val="center"/>
          </w:tcPr>
          <w:p w14:paraId="2659FA0B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64DA3DC1" w14:textId="264C892F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zırlanmış et ve et karışımları tebliği uygulamaları</w:t>
            </w:r>
          </w:p>
        </w:tc>
        <w:tc>
          <w:tcPr>
            <w:tcW w:w="938" w:type="pct"/>
            <w:vAlign w:val="center"/>
          </w:tcPr>
          <w:p w14:paraId="237FF313" w14:textId="590B9B49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E9CF132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7D2BD01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2DCC185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39F8D532" w14:textId="5643B0B9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A17BCC1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1BB0E692" w14:textId="4F2735FF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6C8A3A31" w14:textId="2D512426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DE74AC3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5EF7D50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4DBC7FF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4E9444FF" w14:textId="2FCED31D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krobiyolojik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rterl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bliği</w:t>
            </w:r>
          </w:p>
        </w:tc>
        <w:tc>
          <w:tcPr>
            <w:tcW w:w="360" w:type="pct"/>
            <w:vAlign w:val="center"/>
          </w:tcPr>
          <w:p w14:paraId="2927CFCB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775B5A76" w14:textId="63DE60B5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krobiyolojik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rterl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bliğine göre numune alma</w:t>
            </w:r>
          </w:p>
        </w:tc>
        <w:tc>
          <w:tcPr>
            <w:tcW w:w="938" w:type="pct"/>
            <w:vAlign w:val="center"/>
          </w:tcPr>
          <w:p w14:paraId="06AA5828" w14:textId="1CE49D79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004B09A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90C5DE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4B3E8D2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64F7AF7B" w14:textId="7A82EACB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D13F0CE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5109D09F" w14:textId="32351B2B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0095500A" w14:textId="0979F25E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B2C2ECD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4C7BDB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A7ADD1B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76811026" w14:textId="14B3EDDF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bakteriyolojik riskler</w:t>
            </w:r>
          </w:p>
        </w:tc>
        <w:tc>
          <w:tcPr>
            <w:tcW w:w="360" w:type="pct"/>
            <w:vAlign w:val="center"/>
          </w:tcPr>
          <w:p w14:paraId="50557C9D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7A9A61C8" w14:textId="1E27B151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bakteriyolojik risklerin teşhisi</w:t>
            </w:r>
          </w:p>
        </w:tc>
        <w:tc>
          <w:tcPr>
            <w:tcW w:w="938" w:type="pct"/>
            <w:vAlign w:val="center"/>
          </w:tcPr>
          <w:p w14:paraId="0FA63231" w14:textId="2653B799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5E03114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6754EC39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DC5A2E4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5206F25F" w14:textId="6A416C13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virolojik riskler</w:t>
            </w:r>
          </w:p>
        </w:tc>
        <w:tc>
          <w:tcPr>
            <w:tcW w:w="360" w:type="pct"/>
            <w:vAlign w:val="center"/>
          </w:tcPr>
          <w:p w14:paraId="6F8D15ED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128F2920" w14:textId="24259800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virolojik risklerin teşhisi</w:t>
            </w:r>
          </w:p>
        </w:tc>
        <w:tc>
          <w:tcPr>
            <w:tcW w:w="938" w:type="pct"/>
            <w:vAlign w:val="center"/>
          </w:tcPr>
          <w:p w14:paraId="19296634" w14:textId="74B72BF1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442877E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216C02A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FF745C9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0C3D0C42" w14:textId="231B40F6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parazitolojik riskler</w:t>
            </w:r>
          </w:p>
        </w:tc>
        <w:tc>
          <w:tcPr>
            <w:tcW w:w="360" w:type="pct"/>
            <w:vAlign w:val="center"/>
          </w:tcPr>
          <w:p w14:paraId="1D0C0A75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1F9F31B" w14:textId="76B740DA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kaynaklı parazitolojik risklerin teşhisi</w:t>
            </w:r>
          </w:p>
        </w:tc>
        <w:tc>
          <w:tcPr>
            <w:tcW w:w="938" w:type="pct"/>
            <w:vAlign w:val="center"/>
          </w:tcPr>
          <w:p w14:paraId="1CF05363" w14:textId="321DA1B5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ABBCB1D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6CA2" w14:paraId="326CA38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7AFC3AC" w14:textId="77777777" w:rsidR="00266CA2" w:rsidRDefault="00266CA2" w:rsidP="00266C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3CF27DFE" w14:textId="1B67BC5F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t kaynaklı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ksikoloj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iskler</w:t>
            </w:r>
          </w:p>
        </w:tc>
        <w:tc>
          <w:tcPr>
            <w:tcW w:w="360" w:type="pct"/>
            <w:vAlign w:val="center"/>
          </w:tcPr>
          <w:p w14:paraId="3DD85151" w14:textId="77777777" w:rsidR="00266CA2" w:rsidRDefault="00266CA2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2EB45450" w14:textId="7C76521D" w:rsidR="00266CA2" w:rsidRPr="0077127A" w:rsidRDefault="00266CA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t kaynaklı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ksikoloj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isklerin teşhisi</w:t>
            </w:r>
          </w:p>
        </w:tc>
        <w:tc>
          <w:tcPr>
            <w:tcW w:w="938" w:type="pct"/>
            <w:vAlign w:val="center"/>
          </w:tcPr>
          <w:p w14:paraId="57134A44" w14:textId="35D1589F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A14FE4E" w14:textId="77777777" w:rsidR="00266CA2" w:rsidRPr="0077127A" w:rsidRDefault="00266CA2" w:rsidP="00266CA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CC9ED1A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3999B25F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585CBBA1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456B20EA" w14:textId="77777777" w:rsidR="0005360A" w:rsidRDefault="0005360A" w:rsidP="00753554">
      <w:pPr>
        <w:spacing w:after="0"/>
        <w:rPr>
          <w:rFonts w:ascii="Times New Roman" w:hAnsi="Times New Roman" w:cs="Times New Roman"/>
        </w:rPr>
      </w:pPr>
    </w:p>
    <w:p w14:paraId="385CCD6E" w14:textId="77777777" w:rsidR="00753554" w:rsidRDefault="00753554" w:rsidP="00753554">
      <w:pPr>
        <w:spacing w:after="0"/>
        <w:rPr>
          <w:rFonts w:ascii="Times New Roman" w:hAnsi="Times New Roman" w:cs="Times New Roman"/>
        </w:rPr>
      </w:pPr>
    </w:p>
    <w:p w14:paraId="0486CBD0" w14:textId="77777777" w:rsidR="00753554" w:rsidRDefault="00753554" w:rsidP="000702FF">
      <w:pPr>
        <w:spacing w:after="0"/>
        <w:rPr>
          <w:rFonts w:ascii="Times New Roman" w:hAnsi="Times New Roman" w:cs="Times New Roman"/>
        </w:rPr>
      </w:pPr>
    </w:p>
    <w:p w14:paraId="3B2DF04F" w14:textId="0F52761C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0A2CA07C" w14:textId="77777777" w:rsidTr="00DE16E0">
        <w:tc>
          <w:tcPr>
            <w:tcW w:w="346" w:type="pct"/>
            <w:vAlign w:val="center"/>
          </w:tcPr>
          <w:p w14:paraId="1DF59CB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7288CCF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052C5FC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1262F76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79B95D3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573AE9EA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05360A" w14:paraId="1841914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D156CCB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69FB86FA" w14:textId="05B30EC9" w:rsidR="0005360A" w:rsidRPr="0077127A" w:rsidRDefault="0059182B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ünya ve Türkiye et sektörü</w:t>
            </w:r>
          </w:p>
        </w:tc>
        <w:tc>
          <w:tcPr>
            <w:tcW w:w="360" w:type="pct"/>
            <w:vAlign w:val="center"/>
          </w:tcPr>
          <w:p w14:paraId="71761FED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5BB3B1A5" w14:textId="5F53228C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yağ analizi</w:t>
            </w:r>
          </w:p>
        </w:tc>
        <w:tc>
          <w:tcPr>
            <w:tcW w:w="938" w:type="pct"/>
            <w:vAlign w:val="center"/>
          </w:tcPr>
          <w:p w14:paraId="17B2EC2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61B16A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07063EA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66F7E5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E4E2A12" w14:textId="59F2BB42" w:rsidR="0005360A" w:rsidRPr="0077127A" w:rsidRDefault="0059182B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nlı hayvan ticaretinde Pazar durumu</w:t>
            </w:r>
          </w:p>
        </w:tc>
        <w:tc>
          <w:tcPr>
            <w:tcW w:w="360" w:type="pct"/>
            <w:vAlign w:val="center"/>
          </w:tcPr>
          <w:p w14:paraId="37B0A7F1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0F279342" w14:textId="7BEE3ED0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7C49021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7E3537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6F5438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59F0DA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11DC5A60" w14:textId="32D481CC" w:rsidR="0005360A" w:rsidRPr="0077127A" w:rsidRDefault="0059182B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ücaretind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azar durumu</w:t>
            </w:r>
          </w:p>
        </w:tc>
        <w:tc>
          <w:tcPr>
            <w:tcW w:w="360" w:type="pct"/>
            <w:vAlign w:val="center"/>
          </w:tcPr>
          <w:p w14:paraId="4D83D503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558FC083" w14:textId="55D68EF3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lerde protein analizi</w:t>
            </w:r>
          </w:p>
        </w:tc>
        <w:tc>
          <w:tcPr>
            <w:tcW w:w="938" w:type="pct"/>
            <w:vAlign w:val="center"/>
          </w:tcPr>
          <w:p w14:paraId="06D93510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5D567A0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001F07E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A2CB38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5FEF9336" w14:textId="6C25068F" w:rsidR="0005360A" w:rsidRPr="0077127A" w:rsidRDefault="0059182B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işi başı et tüketimi- ülkeler</w:t>
            </w:r>
          </w:p>
        </w:tc>
        <w:tc>
          <w:tcPr>
            <w:tcW w:w="360" w:type="pct"/>
            <w:vAlign w:val="center"/>
          </w:tcPr>
          <w:p w14:paraId="04EF6AAB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6FDBD2BF" w14:textId="671FD2AB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5F30E52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1D47F2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891F28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17E47BC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2492E0F3" w14:textId="2B9D470D" w:rsidR="0005360A" w:rsidRPr="0077127A" w:rsidRDefault="0075396C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sın ete dönüşmesi</w:t>
            </w:r>
          </w:p>
        </w:tc>
        <w:tc>
          <w:tcPr>
            <w:tcW w:w="360" w:type="pct"/>
            <w:vAlign w:val="center"/>
          </w:tcPr>
          <w:p w14:paraId="31CC907D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0FCFC675" w14:textId="6D0E035C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uru madde analizi</w:t>
            </w:r>
          </w:p>
        </w:tc>
        <w:tc>
          <w:tcPr>
            <w:tcW w:w="938" w:type="pct"/>
            <w:vAlign w:val="center"/>
          </w:tcPr>
          <w:p w14:paraId="30FD2F1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C03CB0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799E92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211735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283A695" w14:textId="1D7F0ACF" w:rsidR="0005360A" w:rsidRPr="0077127A" w:rsidRDefault="0075396C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nlı, karkas ve et oranları</w:t>
            </w:r>
          </w:p>
        </w:tc>
        <w:tc>
          <w:tcPr>
            <w:tcW w:w="360" w:type="pct"/>
            <w:vAlign w:val="center"/>
          </w:tcPr>
          <w:p w14:paraId="0F9A55E8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2EDE6C78" w14:textId="19916FCB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tlrd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ül analizi</w:t>
            </w:r>
          </w:p>
        </w:tc>
        <w:tc>
          <w:tcPr>
            <w:tcW w:w="938" w:type="pct"/>
            <w:vAlign w:val="center"/>
          </w:tcPr>
          <w:p w14:paraId="25F3F12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A76B8B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EEE8EEB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692436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42F9B47" w14:textId="29857963" w:rsidR="0005360A" w:rsidRPr="0077127A" w:rsidRDefault="0075396C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in kimyasal bileşimi</w:t>
            </w:r>
          </w:p>
        </w:tc>
        <w:tc>
          <w:tcPr>
            <w:tcW w:w="360" w:type="pct"/>
            <w:vAlign w:val="center"/>
          </w:tcPr>
          <w:p w14:paraId="6164F817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98E6996" w14:textId="0BD0E463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tuz analizi</w:t>
            </w:r>
          </w:p>
        </w:tc>
        <w:tc>
          <w:tcPr>
            <w:tcW w:w="938" w:type="pct"/>
            <w:vAlign w:val="center"/>
          </w:tcPr>
          <w:p w14:paraId="67759A8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5B5EA69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400AD6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0ED9FD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71AE0F7" w14:textId="46737DC0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 ürünleri teknolojisi temel prensipler</w:t>
            </w:r>
          </w:p>
        </w:tc>
        <w:tc>
          <w:tcPr>
            <w:tcW w:w="360" w:type="pct"/>
            <w:vAlign w:val="center"/>
          </w:tcPr>
          <w:p w14:paraId="4D352AFD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0BBEFBCA" w14:textId="43F86091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rkas sökümü</w:t>
            </w:r>
          </w:p>
        </w:tc>
        <w:tc>
          <w:tcPr>
            <w:tcW w:w="938" w:type="pct"/>
            <w:vAlign w:val="center"/>
          </w:tcPr>
          <w:p w14:paraId="38CE199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5B9CD2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CC4A8C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9085C5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10CC8534" w14:textId="32D164A1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11EC375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643D0F62" w14:textId="1F0D69F2" w:rsidR="0005360A" w:rsidRPr="0077127A" w:rsidRDefault="00AB4A0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583FF11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3DCE83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B1BA4A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F8B68E8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12444FDF" w14:textId="7ED21FF5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tırma teknolojisi</w:t>
            </w:r>
          </w:p>
        </w:tc>
        <w:tc>
          <w:tcPr>
            <w:tcW w:w="360" w:type="pct"/>
            <w:vAlign w:val="center"/>
          </w:tcPr>
          <w:p w14:paraId="61B8CB57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095DC4B1" w14:textId="3B1B2D37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stırma yapımı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mulasyonla</w:t>
            </w:r>
            <w:proofErr w:type="spellEnd"/>
          </w:p>
        </w:tc>
        <w:tc>
          <w:tcPr>
            <w:tcW w:w="938" w:type="pct"/>
            <w:vAlign w:val="center"/>
          </w:tcPr>
          <w:p w14:paraId="6D4F65F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A084A6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1E57369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E88032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42ED5492" w14:textId="7C58FA62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5D22C73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0AFFEF3A" w14:textId="77777777" w:rsidR="0005360A" w:rsidRPr="0077127A" w:rsidRDefault="0005360A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vAlign w:val="center"/>
          </w:tcPr>
          <w:p w14:paraId="1789476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8862C1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0F22E8E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2D71C5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61665638" w14:textId="2994AF4D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cuk teknolojisi</w:t>
            </w:r>
          </w:p>
        </w:tc>
        <w:tc>
          <w:tcPr>
            <w:tcW w:w="360" w:type="pct"/>
            <w:vAlign w:val="center"/>
          </w:tcPr>
          <w:p w14:paraId="2E0699C8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4E4655A9" w14:textId="4703BCA9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cuk yapımı, simülasyonla</w:t>
            </w:r>
          </w:p>
        </w:tc>
        <w:tc>
          <w:tcPr>
            <w:tcW w:w="938" w:type="pct"/>
            <w:vAlign w:val="center"/>
          </w:tcPr>
          <w:p w14:paraId="7B51239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2CF209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00370D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94D8C8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3F141F9C" w14:textId="34D58360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20D68FC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57813FB2" w14:textId="0E3F352F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47579B1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9CA469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A803A0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F0CBB5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267C3DF8" w14:textId="31682813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am teknolojisi</w:t>
            </w:r>
          </w:p>
        </w:tc>
        <w:tc>
          <w:tcPr>
            <w:tcW w:w="360" w:type="pct"/>
            <w:vAlign w:val="center"/>
          </w:tcPr>
          <w:p w14:paraId="076217A8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59324339" w14:textId="1040BC10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am yapımı, simülasyonla</w:t>
            </w:r>
          </w:p>
        </w:tc>
        <w:tc>
          <w:tcPr>
            <w:tcW w:w="938" w:type="pct"/>
            <w:vAlign w:val="center"/>
          </w:tcPr>
          <w:p w14:paraId="7849CE9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286DAA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2998A88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43ED8D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6A116FB8" w14:textId="637D8E12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39F7C7DA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1BAC026" w14:textId="257F654E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246A565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E7FD84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0D4139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0863E9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191C6194" w14:textId="3B3060F4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sis teknolojisi</w:t>
            </w:r>
          </w:p>
        </w:tc>
        <w:tc>
          <w:tcPr>
            <w:tcW w:w="360" w:type="pct"/>
            <w:vAlign w:val="center"/>
          </w:tcPr>
          <w:p w14:paraId="70D8371D" w14:textId="77777777" w:rsidR="0005360A" w:rsidRDefault="0005360A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31C75743" w14:textId="19D0FD92" w:rsidR="0005360A" w:rsidRPr="0077127A" w:rsidRDefault="004B54B2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sis yapımı, simülasyonla</w:t>
            </w:r>
          </w:p>
        </w:tc>
        <w:tc>
          <w:tcPr>
            <w:tcW w:w="938" w:type="pct"/>
            <w:vAlign w:val="center"/>
          </w:tcPr>
          <w:p w14:paraId="476B656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E1E05D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300E1D2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13E41E31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2800C4D8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4101C4B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4801BA1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19B1E474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4C1CD5F" w14:textId="206716F3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2970974E" w14:textId="77777777" w:rsidTr="00DE16E0">
        <w:tc>
          <w:tcPr>
            <w:tcW w:w="346" w:type="pct"/>
            <w:vAlign w:val="center"/>
          </w:tcPr>
          <w:p w14:paraId="22CC5B4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14D7621B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25DB641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6C9B049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120B1C7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4F4F1F4C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BA3840" w14:paraId="09FB396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F694601" w14:textId="77777777" w:rsidR="00BA3840" w:rsidRDefault="00BA3840" w:rsidP="00BA38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64AF76D1" w14:textId="12E4C08F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nserve et teknolojisi</w:t>
            </w:r>
          </w:p>
        </w:tc>
        <w:tc>
          <w:tcPr>
            <w:tcW w:w="360" w:type="pct"/>
            <w:vAlign w:val="center"/>
          </w:tcPr>
          <w:p w14:paraId="3A6E23B1" w14:textId="77777777" w:rsidR="00BA3840" w:rsidRDefault="00BA38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2E5C0921" w14:textId="1E4AB11A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onserve analizleri</w:t>
            </w:r>
          </w:p>
        </w:tc>
        <w:tc>
          <w:tcPr>
            <w:tcW w:w="938" w:type="pct"/>
            <w:vAlign w:val="center"/>
          </w:tcPr>
          <w:p w14:paraId="1BD709F0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3A4F296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3840" w14:paraId="213DF07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5D55D17" w14:textId="77777777" w:rsidR="00BA3840" w:rsidRDefault="00BA3840" w:rsidP="00BA38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6560F1D4" w14:textId="0FEE5723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üme dil teknolojisi</w:t>
            </w:r>
          </w:p>
        </w:tc>
        <w:tc>
          <w:tcPr>
            <w:tcW w:w="360" w:type="pct"/>
            <w:vAlign w:val="center"/>
          </w:tcPr>
          <w:p w14:paraId="532A2DE0" w14:textId="77777777" w:rsidR="00BA3840" w:rsidRDefault="00BA38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42EDEBE" w14:textId="6D7B5F1A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üme dil analizleri</w:t>
            </w:r>
          </w:p>
        </w:tc>
        <w:tc>
          <w:tcPr>
            <w:tcW w:w="938" w:type="pct"/>
            <w:vAlign w:val="center"/>
          </w:tcPr>
          <w:p w14:paraId="6523D5DE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AD0A45B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3840" w14:paraId="0EBB0E9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03E7139" w14:textId="77777777" w:rsidR="00BA3840" w:rsidRDefault="00BA3840" w:rsidP="00BA38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568A84CD" w14:textId="2F8F9B5A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öle işkembe teknolojisi</w:t>
            </w:r>
          </w:p>
        </w:tc>
        <w:tc>
          <w:tcPr>
            <w:tcW w:w="360" w:type="pct"/>
            <w:vAlign w:val="center"/>
          </w:tcPr>
          <w:p w14:paraId="1B15984C" w14:textId="77777777" w:rsidR="00BA3840" w:rsidRDefault="00BA38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26805DB3" w14:textId="54011E1F" w:rsidR="00BA38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öle işkembe analizleri</w:t>
            </w:r>
          </w:p>
        </w:tc>
        <w:tc>
          <w:tcPr>
            <w:tcW w:w="938" w:type="pct"/>
            <w:vAlign w:val="center"/>
          </w:tcPr>
          <w:p w14:paraId="25975773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A028BD4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3840" w14:paraId="7D82690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92AC69D" w14:textId="77777777" w:rsidR="00BA3840" w:rsidRDefault="00BA3840" w:rsidP="00BA38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39124B21" w14:textId="5667ECC6" w:rsidR="00BA38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vurma teknolojisi</w:t>
            </w:r>
          </w:p>
        </w:tc>
        <w:tc>
          <w:tcPr>
            <w:tcW w:w="360" w:type="pct"/>
            <w:vAlign w:val="center"/>
          </w:tcPr>
          <w:p w14:paraId="0DD8FF84" w14:textId="77777777" w:rsidR="00BA3840" w:rsidRDefault="00BA38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58CF2C37" w14:textId="029FBA9C" w:rsidR="00BA38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vurma analizleri</w:t>
            </w:r>
          </w:p>
        </w:tc>
        <w:tc>
          <w:tcPr>
            <w:tcW w:w="938" w:type="pct"/>
            <w:vAlign w:val="center"/>
          </w:tcPr>
          <w:p w14:paraId="1EE01BD7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698C320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3840" w14:paraId="0C176C1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F053467" w14:textId="77777777" w:rsidR="00BA3840" w:rsidRDefault="00BA3840" w:rsidP="00BA38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55B7FFB3" w14:textId="1AE0E9CC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pct"/>
            <w:vAlign w:val="center"/>
          </w:tcPr>
          <w:p w14:paraId="0ED95D48" w14:textId="683A3A09" w:rsidR="00BA38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43DC522C" w14:textId="35F95955" w:rsidR="00BA3840" w:rsidRPr="0077127A" w:rsidRDefault="00BA38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vAlign w:val="center"/>
          </w:tcPr>
          <w:p w14:paraId="7649329B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1274F3B" w14:textId="77777777" w:rsidR="00BA3840" w:rsidRPr="0077127A" w:rsidRDefault="00BA3840" w:rsidP="00BA38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6F81B00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99995B9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1411DA56" w14:textId="3DF7D890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kokuşma</w:t>
            </w:r>
          </w:p>
        </w:tc>
        <w:tc>
          <w:tcPr>
            <w:tcW w:w="360" w:type="pct"/>
            <w:vAlign w:val="center"/>
          </w:tcPr>
          <w:p w14:paraId="0BF1E019" w14:textId="25210027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592EE42A" w14:textId="5B444B7F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kokuşma testleri</w:t>
            </w:r>
          </w:p>
        </w:tc>
        <w:tc>
          <w:tcPr>
            <w:tcW w:w="938" w:type="pct"/>
            <w:vAlign w:val="center"/>
          </w:tcPr>
          <w:p w14:paraId="76F40B3A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B5FA676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2D8C9ED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D4B7228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3267528E" w14:textId="10DDB0F4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40D6EC40" w14:textId="50029999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103224DA" w14:textId="5D8B884A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6EBC6B40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D6B6EF6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4BAC0C8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6B5B4C3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03E4417C" w14:textId="5D84FF6A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kanın akıtılma derecesi</w:t>
            </w:r>
          </w:p>
        </w:tc>
        <w:tc>
          <w:tcPr>
            <w:tcW w:w="360" w:type="pct"/>
            <w:vAlign w:val="center"/>
          </w:tcPr>
          <w:p w14:paraId="66B0DEB4" w14:textId="28EDA0B2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A5C831F" w14:textId="18B6F8C6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kanın akıtılma derecesi tespiti</w:t>
            </w:r>
          </w:p>
        </w:tc>
        <w:tc>
          <w:tcPr>
            <w:tcW w:w="938" w:type="pct"/>
            <w:vAlign w:val="center"/>
          </w:tcPr>
          <w:p w14:paraId="3A1F0D09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443E4C4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6225E9F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2691193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33D40447" w14:textId="3E727156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asitlik ve pH gelişimi</w:t>
            </w:r>
          </w:p>
        </w:tc>
        <w:tc>
          <w:tcPr>
            <w:tcW w:w="360" w:type="pct"/>
            <w:vAlign w:val="center"/>
          </w:tcPr>
          <w:p w14:paraId="67B4E365" w14:textId="44C27AB0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21847E19" w14:textId="1A2C9464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asitlik ve pH analizi</w:t>
            </w:r>
          </w:p>
        </w:tc>
        <w:tc>
          <w:tcPr>
            <w:tcW w:w="938" w:type="pct"/>
            <w:vAlign w:val="center"/>
          </w:tcPr>
          <w:p w14:paraId="72E647D7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75EFD3E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53C8255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38EB77F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7522777F" w14:textId="3B457035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renk</w:t>
            </w:r>
          </w:p>
        </w:tc>
        <w:tc>
          <w:tcPr>
            <w:tcW w:w="360" w:type="pct"/>
            <w:vAlign w:val="center"/>
          </w:tcPr>
          <w:p w14:paraId="464F46B6" w14:textId="5D7BF73C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6A588C75" w14:textId="3D7C64F7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tlerde renk analizi</w:t>
            </w:r>
          </w:p>
        </w:tc>
        <w:tc>
          <w:tcPr>
            <w:tcW w:w="938" w:type="pct"/>
            <w:vAlign w:val="center"/>
          </w:tcPr>
          <w:p w14:paraId="62114443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B749D6C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662A1F3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04CF356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632012B1" w14:textId="3B5F3F65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079F215" w14:textId="77777777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4148EB0B" w14:textId="553AE8BD" w:rsidR="00A35E40" w:rsidRPr="0077127A" w:rsidRDefault="00A35E40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256DCF8D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0C023CD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40088F1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8FBDC6A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7143C198" w14:textId="1E6E0600" w:rsidR="00A35E40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A35E40">
              <w:rPr>
                <w:rFonts w:ascii="Times New Roman" w:hAnsi="Times New Roman" w:cs="Times New Roman"/>
                <w:sz w:val="20"/>
                <w:szCs w:val="20"/>
              </w:rPr>
              <w:t>nthrax</w:t>
            </w:r>
            <w:proofErr w:type="spellEnd"/>
          </w:p>
        </w:tc>
        <w:tc>
          <w:tcPr>
            <w:tcW w:w="360" w:type="pct"/>
            <w:vAlign w:val="center"/>
          </w:tcPr>
          <w:p w14:paraId="4F66E46C" w14:textId="77777777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3955D4FB" w14:textId="18AF5BF4" w:rsidR="00A35E40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thrax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şhis ve karar</w:t>
            </w:r>
          </w:p>
        </w:tc>
        <w:tc>
          <w:tcPr>
            <w:tcW w:w="938" w:type="pct"/>
            <w:vAlign w:val="center"/>
          </w:tcPr>
          <w:p w14:paraId="2CD8818B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8EE7B9B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5E40" w14:paraId="305553D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365945C" w14:textId="77777777" w:rsidR="00A35E40" w:rsidRDefault="00A35E40" w:rsidP="00A35E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0AF959B4" w14:textId="7DE90177" w:rsidR="00A35E40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nıkara</w:t>
            </w:r>
          </w:p>
        </w:tc>
        <w:tc>
          <w:tcPr>
            <w:tcW w:w="360" w:type="pct"/>
            <w:vAlign w:val="center"/>
          </w:tcPr>
          <w:p w14:paraId="1AF2FE6C" w14:textId="77777777" w:rsidR="00A35E40" w:rsidRDefault="00A35E40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77173944" w14:textId="72F58BEA" w:rsidR="00A35E40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nıkara teşhis ve karar</w:t>
            </w:r>
          </w:p>
        </w:tc>
        <w:tc>
          <w:tcPr>
            <w:tcW w:w="938" w:type="pct"/>
            <w:vAlign w:val="center"/>
          </w:tcPr>
          <w:p w14:paraId="50FCE335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0A54BB0" w14:textId="77777777" w:rsidR="00A35E40" w:rsidRPr="0077127A" w:rsidRDefault="00A35E40" w:rsidP="00A35E4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1E7E" w14:paraId="66887BA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47E1BB9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04FA6007" w14:textId="74552ACB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rucella</w:t>
            </w:r>
            <w:proofErr w:type="spellEnd"/>
          </w:p>
        </w:tc>
        <w:tc>
          <w:tcPr>
            <w:tcW w:w="360" w:type="pct"/>
            <w:vAlign w:val="center"/>
          </w:tcPr>
          <w:p w14:paraId="14429B87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5A55393F" w14:textId="5038E9A6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rucel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şhis ve karar</w:t>
            </w:r>
          </w:p>
        </w:tc>
        <w:tc>
          <w:tcPr>
            <w:tcW w:w="938" w:type="pct"/>
            <w:vAlign w:val="center"/>
          </w:tcPr>
          <w:p w14:paraId="1282105D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2BA7789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1E7E" w14:paraId="3287F40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CFC1740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0E14AF78" w14:textId="3DF0F5A7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lmonel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teritleri</w:t>
            </w:r>
            <w:proofErr w:type="spellEnd"/>
          </w:p>
        </w:tc>
        <w:tc>
          <w:tcPr>
            <w:tcW w:w="360" w:type="pct"/>
            <w:vAlign w:val="center"/>
          </w:tcPr>
          <w:p w14:paraId="4A9C516E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69ECC3B2" w14:textId="68114BE1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lmonel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teritl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şhis ve karar</w:t>
            </w:r>
          </w:p>
        </w:tc>
        <w:tc>
          <w:tcPr>
            <w:tcW w:w="938" w:type="pct"/>
            <w:vAlign w:val="center"/>
          </w:tcPr>
          <w:p w14:paraId="3B1C8298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FCACF85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1E7E" w14:paraId="16C7F3F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4A9EB7E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25BBFBAB" w14:textId="6EEA3FC4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laremi</w:t>
            </w:r>
            <w:proofErr w:type="spellEnd"/>
          </w:p>
        </w:tc>
        <w:tc>
          <w:tcPr>
            <w:tcW w:w="360" w:type="pct"/>
            <w:vAlign w:val="center"/>
          </w:tcPr>
          <w:p w14:paraId="37B2A01F" w14:textId="77777777" w:rsidR="00751E7E" w:rsidRDefault="00751E7E" w:rsidP="00751E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5AB5864C" w14:textId="06163EA5" w:rsidR="00751E7E" w:rsidRPr="0077127A" w:rsidRDefault="00751E7E" w:rsidP="00751E7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larem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şhis ve karar</w:t>
            </w:r>
          </w:p>
        </w:tc>
        <w:tc>
          <w:tcPr>
            <w:tcW w:w="938" w:type="pct"/>
            <w:vAlign w:val="center"/>
          </w:tcPr>
          <w:p w14:paraId="00EE04EE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63FC07A" w14:textId="77777777" w:rsidR="00751E7E" w:rsidRPr="0077127A" w:rsidRDefault="00751E7E" w:rsidP="00751E7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FE83D41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5B82A241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693566C7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731E5BF3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7F13209F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33D3591E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40D8DA9B" w14:textId="7D211D0A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56F51275" w14:textId="77777777" w:rsidTr="00DE16E0">
        <w:tc>
          <w:tcPr>
            <w:tcW w:w="346" w:type="pct"/>
            <w:vAlign w:val="center"/>
          </w:tcPr>
          <w:p w14:paraId="449239D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38C11E6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63B9467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55D026C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2D6C964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39CF0B66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05360A" w14:paraId="5A647A0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2D1FA8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1C840533" w14:textId="700764CF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bileşimi</w:t>
            </w:r>
          </w:p>
        </w:tc>
        <w:tc>
          <w:tcPr>
            <w:tcW w:w="360" w:type="pct"/>
            <w:vAlign w:val="center"/>
          </w:tcPr>
          <w:p w14:paraId="0FC8434E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10CACFA5" w14:textId="581C3350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plam kuru madde analizi</w:t>
            </w:r>
          </w:p>
        </w:tc>
        <w:tc>
          <w:tcPr>
            <w:tcW w:w="938" w:type="pct"/>
            <w:vAlign w:val="center"/>
          </w:tcPr>
          <w:p w14:paraId="4F8CAB4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293C7C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8ECD5A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BAA631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32A84F8F" w14:textId="250CEC7A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 proteinleri</w:t>
            </w:r>
          </w:p>
        </w:tc>
        <w:tc>
          <w:tcPr>
            <w:tcW w:w="360" w:type="pct"/>
            <w:vAlign w:val="center"/>
          </w:tcPr>
          <w:p w14:paraId="7E00F17E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053D7918" w14:textId="5F7B1B80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tein analizi</w:t>
            </w:r>
          </w:p>
        </w:tc>
        <w:tc>
          <w:tcPr>
            <w:tcW w:w="938" w:type="pct"/>
            <w:vAlign w:val="center"/>
          </w:tcPr>
          <w:p w14:paraId="225B4D2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3ACD82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99C379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0CCB20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77D6418E" w14:textId="518F22F6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 yağı</w:t>
            </w:r>
          </w:p>
        </w:tc>
        <w:tc>
          <w:tcPr>
            <w:tcW w:w="360" w:type="pct"/>
            <w:vAlign w:val="center"/>
          </w:tcPr>
          <w:p w14:paraId="719DD965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4FA9FEC9" w14:textId="39A838A4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ğ analizi</w:t>
            </w:r>
          </w:p>
        </w:tc>
        <w:tc>
          <w:tcPr>
            <w:tcW w:w="938" w:type="pct"/>
            <w:vAlign w:val="center"/>
          </w:tcPr>
          <w:p w14:paraId="47A0520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C782E7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807BFE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90E89E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1DCC62A5" w14:textId="25726E9E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üt mineralleri ve i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inerallleri</w:t>
            </w:r>
            <w:proofErr w:type="spellEnd"/>
          </w:p>
        </w:tc>
        <w:tc>
          <w:tcPr>
            <w:tcW w:w="360" w:type="pct"/>
            <w:vAlign w:val="center"/>
          </w:tcPr>
          <w:p w14:paraId="44F1089E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6DE46379" w14:textId="58030199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ül tayini</w:t>
            </w:r>
          </w:p>
        </w:tc>
        <w:tc>
          <w:tcPr>
            <w:tcW w:w="938" w:type="pct"/>
            <w:vAlign w:val="center"/>
          </w:tcPr>
          <w:p w14:paraId="6DC8FD2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2A3FC0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9F1D8E9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C59DF5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7ED96E42" w14:textId="24F33977" w:rsidR="0005360A" w:rsidRPr="0077127A" w:rsidRDefault="009960AF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sitlik ve pH il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9856FC">
              <w:rPr>
                <w:rFonts w:ascii="Times New Roman" w:hAnsi="Times New Roman" w:cs="Times New Roman"/>
                <w:sz w:val="20"/>
                <w:szCs w:val="20"/>
              </w:rPr>
              <w:t>süt</w:t>
            </w:r>
            <w:proofErr w:type="spellEnd"/>
            <w:r w:rsidR="009856FC">
              <w:rPr>
                <w:rFonts w:ascii="Times New Roman" w:hAnsi="Times New Roman" w:cs="Times New Roman"/>
                <w:sz w:val="20"/>
                <w:szCs w:val="20"/>
              </w:rPr>
              <w:t xml:space="preserve"> ve süt ürünleri 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üt teknolojisi </w:t>
            </w:r>
            <w:r w:rsidR="009856FC">
              <w:rPr>
                <w:rFonts w:ascii="Times New Roman" w:hAnsi="Times New Roman" w:cs="Times New Roman"/>
                <w:sz w:val="20"/>
                <w:szCs w:val="20"/>
              </w:rPr>
              <w:t>ilişkisi</w:t>
            </w:r>
          </w:p>
        </w:tc>
        <w:tc>
          <w:tcPr>
            <w:tcW w:w="360" w:type="pct"/>
            <w:vAlign w:val="center"/>
          </w:tcPr>
          <w:p w14:paraId="7667C486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05EB2DE9" w14:textId="7FB02E75" w:rsidR="0005360A" w:rsidRPr="0077127A" w:rsidRDefault="009856FC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ütlerd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itl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e pH analizi</w:t>
            </w:r>
          </w:p>
        </w:tc>
        <w:tc>
          <w:tcPr>
            <w:tcW w:w="938" w:type="pct"/>
            <w:vAlign w:val="center"/>
          </w:tcPr>
          <w:p w14:paraId="2A4D066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7FB978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8296EC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E1B309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44232748" w14:textId="5FC013E1" w:rsidR="0005360A" w:rsidRPr="0077127A" w:rsidRDefault="009856FC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fiziksel kirletenleri ve temizleme</w:t>
            </w:r>
          </w:p>
        </w:tc>
        <w:tc>
          <w:tcPr>
            <w:tcW w:w="360" w:type="pct"/>
            <w:vAlign w:val="center"/>
          </w:tcPr>
          <w:p w14:paraId="13A6D19F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1C479C9" w14:textId="76BF9789" w:rsidR="0005360A" w:rsidRPr="0077127A" w:rsidRDefault="009856FC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fiziksel temizliği</w:t>
            </w:r>
          </w:p>
        </w:tc>
        <w:tc>
          <w:tcPr>
            <w:tcW w:w="938" w:type="pct"/>
            <w:vAlign w:val="center"/>
          </w:tcPr>
          <w:p w14:paraId="6980D04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DC275A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D48032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88C791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00EB0FC" w14:textId="21096998" w:rsidR="0005360A" w:rsidRPr="0077127A" w:rsidRDefault="009856FC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kimyasal kirletenleri</w:t>
            </w:r>
          </w:p>
        </w:tc>
        <w:tc>
          <w:tcPr>
            <w:tcW w:w="360" w:type="pct"/>
            <w:vAlign w:val="center"/>
          </w:tcPr>
          <w:p w14:paraId="7EA8ABE1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27D6CC27" w14:textId="20370AD7" w:rsidR="0005360A" w:rsidRPr="0077127A" w:rsidRDefault="009856FC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kimyasal temizliği analizleri</w:t>
            </w:r>
          </w:p>
        </w:tc>
        <w:tc>
          <w:tcPr>
            <w:tcW w:w="938" w:type="pct"/>
            <w:vAlign w:val="center"/>
          </w:tcPr>
          <w:p w14:paraId="7662BFE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5698CB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C5E725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EADAB4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778FF6E3" w14:textId="23A29D6E" w:rsidR="0005360A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8FF6297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8762C13" w14:textId="1B71D7B9" w:rsidR="0005360A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588599F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871448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8FE17B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E554D25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097D609B" w14:textId="1C8885BC" w:rsidR="0005360A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9EFDDD2" w14:textId="77777777" w:rsidR="0005360A" w:rsidRDefault="0005360A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721D8E03" w14:textId="51A11C01" w:rsidR="0005360A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72DE094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B1753F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0EF2F90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6E04BD4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05C9CC07" w14:textId="1C150A7C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mikrobiyolojik kirletenleri ve temizleme</w:t>
            </w:r>
          </w:p>
        </w:tc>
        <w:tc>
          <w:tcPr>
            <w:tcW w:w="360" w:type="pct"/>
            <w:vAlign w:val="center"/>
          </w:tcPr>
          <w:p w14:paraId="29A4CB03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320CFAD9" w14:textId="6B27B344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mikrobiyolojik kalite analizleri</w:t>
            </w:r>
          </w:p>
        </w:tc>
        <w:tc>
          <w:tcPr>
            <w:tcW w:w="938" w:type="pct"/>
            <w:vAlign w:val="center"/>
          </w:tcPr>
          <w:p w14:paraId="3700189F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9BD51AC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13E4D40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A47FDE0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56E331AC" w14:textId="6E3FEF3E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4F56F45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36BA9776" w14:textId="6D153A73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2F516B33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18A5B7E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69B8C57D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CA7EA69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60D8A95E" w14:textId="25CA0035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72E65236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08ECE45F" w14:textId="62704CA1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0301C2A5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594D4E8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05664E1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07D2AE4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0CE36EE8" w14:textId="5176AD45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C227A59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21BC676D" w14:textId="0938AA43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53D871D3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1939275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360953B1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0CDF1E3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7C57A24" w14:textId="50E21CDD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DEB8767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FB64978" w14:textId="5DE883C9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F2D4C45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7D3DE71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38B46F2C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EDC8173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0C5ECB95" w14:textId="164D8524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BB4CC73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52142FE4" w14:textId="071846C0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6B7E2F0B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2DFA471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1B7" w14:paraId="30F7D0B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D19C8F1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613EBD36" w14:textId="7C354B81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3EED9D9B" w14:textId="77777777" w:rsidR="00C141B7" w:rsidRDefault="00C141B7" w:rsidP="00C141B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3CC406BF" w14:textId="7B2010A8" w:rsidR="00C141B7" w:rsidRPr="0077127A" w:rsidRDefault="00C141B7" w:rsidP="00C141B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7439325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670D068" w14:textId="77777777" w:rsidR="00C141B7" w:rsidRPr="0077127A" w:rsidRDefault="00C141B7" w:rsidP="00C141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E0ED965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0AB6B42A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20555C97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419D4B72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02AAEA21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E71B573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ACACA74" w14:textId="3A16633D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336F9C36" w14:textId="77777777" w:rsidTr="00DE16E0">
        <w:tc>
          <w:tcPr>
            <w:tcW w:w="346" w:type="pct"/>
            <w:vAlign w:val="center"/>
          </w:tcPr>
          <w:p w14:paraId="7C22AB7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5917DC9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0375DB08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5B607D66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1FB7947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60C6531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05360A" w14:paraId="778C139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BC8963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39368FB9" w14:textId="2B0E0095" w:rsidR="0005360A" w:rsidRPr="0077127A" w:rsidRDefault="00C141B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 temini ve nakliye</w:t>
            </w:r>
          </w:p>
        </w:tc>
        <w:tc>
          <w:tcPr>
            <w:tcW w:w="360" w:type="pct"/>
            <w:vAlign w:val="center"/>
          </w:tcPr>
          <w:p w14:paraId="7D346F57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5FA05337" w14:textId="48577559" w:rsidR="0005360A" w:rsidRPr="0077127A" w:rsidRDefault="00C141B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tform testleri</w:t>
            </w:r>
          </w:p>
        </w:tc>
        <w:tc>
          <w:tcPr>
            <w:tcW w:w="938" w:type="pct"/>
            <w:vAlign w:val="center"/>
          </w:tcPr>
          <w:p w14:paraId="24A55380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5812C4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2F14277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3D7FDB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202E27EF" w14:textId="200EF0E9" w:rsidR="0005360A" w:rsidRPr="0077127A" w:rsidRDefault="00C141B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kabulü</w:t>
            </w:r>
          </w:p>
        </w:tc>
        <w:tc>
          <w:tcPr>
            <w:tcW w:w="360" w:type="pct"/>
            <w:vAlign w:val="center"/>
          </w:tcPr>
          <w:p w14:paraId="25BEC15C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220CAF7B" w14:textId="658033A1" w:rsidR="0005360A" w:rsidRPr="0077127A" w:rsidRDefault="00C141B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5BB4B8F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F2950F9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2E37DDF1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33BC7B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176A9BFE" w14:textId="574A5B12" w:rsidR="0005360A" w:rsidRPr="0077127A" w:rsidRDefault="00C141B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üzme, </w:t>
            </w:r>
            <w:proofErr w:type="spellStart"/>
            <w:r w:rsidR="00CB0AD5">
              <w:rPr>
                <w:rFonts w:ascii="Times New Roman" w:hAnsi="Times New Roman" w:cs="Times New Roman"/>
                <w:sz w:val="20"/>
                <w:szCs w:val="20"/>
              </w:rPr>
              <w:t>klarifikasyon</w:t>
            </w:r>
            <w:proofErr w:type="spellEnd"/>
            <w:r w:rsidR="00CB0AD5">
              <w:rPr>
                <w:rFonts w:ascii="Times New Roman" w:hAnsi="Times New Roman" w:cs="Times New Roman"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ktofüj</w:t>
            </w:r>
            <w:proofErr w:type="spellEnd"/>
          </w:p>
        </w:tc>
        <w:tc>
          <w:tcPr>
            <w:tcW w:w="360" w:type="pct"/>
            <w:vAlign w:val="center"/>
          </w:tcPr>
          <w:p w14:paraId="6FEF1C30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43195120" w14:textId="727631C6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ezazuri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e metilen mavisi testleri</w:t>
            </w:r>
          </w:p>
        </w:tc>
        <w:tc>
          <w:tcPr>
            <w:tcW w:w="938" w:type="pct"/>
            <w:vAlign w:val="center"/>
          </w:tcPr>
          <w:p w14:paraId="3D4A23D9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04E12E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8CE4F1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04A3EF8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2B5E7075" w14:textId="5A949AA1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ğutma</w:t>
            </w:r>
          </w:p>
        </w:tc>
        <w:tc>
          <w:tcPr>
            <w:tcW w:w="360" w:type="pct"/>
            <w:vAlign w:val="center"/>
          </w:tcPr>
          <w:p w14:paraId="610D1377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4DB0A9B3" w14:textId="330D41D2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ğutma kontrolü</w:t>
            </w:r>
          </w:p>
        </w:tc>
        <w:tc>
          <w:tcPr>
            <w:tcW w:w="938" w:type="pct"/>
            <w:vAlign w:val="center"/>
          </w:tcPr>
          <w:p w14:paraId="0D6B205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1C40A5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3337E1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DBC7C1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22F09529" w14:textId="11FCEB35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mizasyon</w:t>
            </w:r>
            <w:proofErr w:type="spellEnd"/>
          </w:p>
        </w:tc>
        <w:tc>
          <w:tcPr>
            <w:tcW w:w="360" w:type="pct"/>
            <w:vAlign w:val="center"/>
          </w:tcPr>
          <w:p w14:paraId="0296F87A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74C704BC" w14:textId="3343DEB1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mizasy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ontrolü</w:t>
            </w:r>
          </w:p>
        </w:tc>
        <w:tc>
          <w:tcPr>
            <w:tcW w:w="938" w:type="pct"/>
            <w:vAlign w:val="center"/>
          </w:tcPr>
          <w:p w14:paraId="120D84C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BABA70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5F86C00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97A6F8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914BEFF" w14:textId="2ED80621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törizasyon</w:t>
            </w:r>
          </w:p>
        </w:tc>
        <w:tc>
          <w:tcPr>
            <w:tcW w:w="360" w:type="pct"/>
            <w:vAlign w:val="center"/>
          </w:tcPr>
          <w:p w14:paraId="7BEFFE45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40FAA1C4" w14:textId="355579FC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störizasyon kontrolü</w:t>
            </w:r>
          </w:p>
        </w:tc>
        <w:tc>
          <w:tcPr>
            <w:tcW w:w="938" w:type="pct"/>
            <w:vAlign w:val="center"/>
          </w:tcPr>
          <w:p w14:paraId="6A1CAA0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8B4AA5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371FE4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654415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795CBFA3" w14:textId="610EFB27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7630C028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4748A6C2" w14:textId="07509A24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9322D6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5059D5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DD2847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734C44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2E5BCE5C" w14:textId="306FEA78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erilizasyon</w:t>
            </w:r>
          </w:p>
        </w:tc>
        <w:tc>
          <w:tcPr>
            <w:tcW w:w="360" w:type="pct"/>
            <w:vAlign w:val="center"/>
          </w:tcPr>
          <w:p w14:paraId="13087A17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47406F97" w14:textId="3CE42F95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erilizasyon kontrolü</w:t>
            </w:r>
          </w:p>
        </w:tc>
        <w:tc>
          <w:tcPr>
            <w:tcW w:w="938" w:type="pct"/>
            <w:vAlign w:val="center"/>
          </w:tcPr>
          <w:p w14:paraId="0E05C64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E94642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21A1A46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0304C0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17E09191" w14:textId="33A09B5B" w:rsidR="0005360A" w:rsidRPr="0077127A" w:rsidRDefault="00CB0AD5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D3D1AEE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4C3ED93A" w14:textId="3484494C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22206BD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0D54AC1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872D13D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12DF36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6ADF1E97" w14:textId="01286C66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çme sütü teknolojisi</w:t>
            </w:r>
          </w:p>
        </w:tc>
        <w:tc>
          <w:tcPr>
            <w:tcW w:w="360" w:type="pct"/>
            <w:vAlign w:val="center"/>
          </w:tcPr>
          <w:p w14:paraId="0CA569D7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40DA0EA2" w14:textId="6010F1EC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çme sütünde fiziksel analizler</w:t>
            </w:r>
          </w:p>
        </w:tc>
        <w:tc>
          <w:tcPr>
            <w:tcW w:w="938" w:type="pct"/>
            <w:vAlign w:val="center"/>
          </w:tcPr>
          <w:p w14:paraId="0870392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44DD1B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4155CA9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7D1EBB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4B4DEF61" w14:textId="18211407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7E532C9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7ED9F4A0" w14:textId="60C3DD37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çme sütünde kimyasal analizler</w:t>
            </w:r>
          </w:p>
        </w:tc>
        <w:tc>
          <w:tcPr>
            <w:tcW w:w="938" w:type="pct"/>
            <w:vAlign w:val="center"/>
          </w:tcPr>
          <w:p w14:paraId="0A8A936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145212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C8BC8C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2909F8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1144E513" w14:textId="53345C6F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B14B404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044AB414" w14:textId="38BF228D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çme sütünde mikrobiyolojik analizler</w:t>
            </w:r>
          </w:p>
        </w:tc>
        <w:tc>
          <w:tcPr>
            <w:tcW w:w="938" w:type="pct"/>
            <w:vAlign w:val="center"/>
          </w:tcPr>
          <w:p w14:paraId="40EB26B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8388D2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22F460B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9A1D88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40FB8369" w14:textId="62B270A5" w:rsidR="0005360A" w:rsidRPr="0077127A" w:rsidRDefault="00013B9C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Çiğ sütt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rucel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iski</w:t>
            </w:r>
          </w:p>
        </w:tc>
        <w:tc>
          <w:tcPr>
            <w:tcW w:w="360" w:type="pct"/>
            <w:vAlign w:val="center"/>
          </w:tcPr>
          <w:p w14:paraId="0BED35FA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263C81B4" w14:textId="23EE4F10" w:rsidR="0005360A" w:rsidRPr="0077127A" w:rsidRDefault="005553AA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Çiğ sütt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rucell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estleri</w:t>
            </w:r>
          </w:p>
        </w:tc>
        <w:tc>
          <w:tcPr>
            <w:tcW w:w="938" w:type="pct"/>
            <w:vAlign w:val="center"/>
          </w:tcPr>
          <w:p w14:paraId="7A488D9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C6D94DB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75D65D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42F071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6B2F3F63" w14:textId="4256122C" w:rsidR="0005360A" w:rsidRPr="0077127A" w:rsidRDefault="00013B9C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tüberküloz riski</w:t>
            </w:r>
          </w:p>
        </w:tc>
        <w:tc>
          <w:tcPr>
            <w:tcW w:w="360" w:type="pct"/>
            <w:vAlign w:val="center"/>
          </w:tcPr>
          <w:p w14:paraId="0E9FB0DA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1F5066A7" w14:textId="5241A055" w:rsidR="0005360A" w:rsidRPr="0077127A" w:rsidRDefault="00013B9C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tüberküloz etkenlerinin testleri</w:t>
            </w:r>
          </w:p>
        </w:tc>
        <w:tc>
          <w:tcPr>
            <w:tcW w:w="938" w:type="pct"/>
            <w:vAlign w:val="center"/>
          </w:tcPr>
          <w:p w14:paraId="6A7EC4C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C4FAAE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1CDC658E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518F33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936BC4C" w14:textId="187F318F" w:rsidR="0005360A" w:rsidRPr="0077127A" w:rsidRDefault="00013B9C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Q humması riski</w:t>
            </w:r>
          </w:p>
        </w:tc>
        <w:tc>
          <w:tcPr>
            <w:tcW w:w="360" w:type="pct"/>
            <w:vAlign w:val="center"/>
          </w:tcPr>
          <w:p w14:paraId="43E2A878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6965DCFB" w14:textId="310C65F4" w:rsidR="0005360A" w:rsidRPr="0077127A" w:rsidRDefault="00013B9C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Q humması testleri</w:t>
            </w:r>
          </w:p>
        </w:tc>
        <w:tc>
          <w:tcPr>
            <w:tcW w:w="938" w:type="pct"/>
            <w:vAlign w:val="center"/>
          </w:tcPr>
          <w:p w14:paraId="03DB7DC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674E0A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04F6454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E30B31B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3D53E754" w14:textId="006A1F98" w:rsidR="0005360A" w:rsidRPr="0077127A" w:rsidRDefault="0073405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antibiyotik kalıntısı</w:t>
            </w:r>
          </w:p>
        </w:tc>
        <w:tc>
          <w:tcPr>
            <w:tcW w:w="360" w:type="pct"/>
            <w:vAlign w:val="center"/>
          </w:tcPr>
          <w:p w14:paraId="56DE5728" w14:textId="77777777" w:rsidR="0005360A" w:rsidRDefault="0005360A" w:rsidP="007340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2AC28AF9" w14:textId="6B55D7F2" w:rsidR="0005360A" w:rsidRPr="0077127A" w:rsidRDefault="00734057" w:rsidP="0073405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Çiğ sütte antibiyotik kalıntısı analizi</w:t>
            </w:r>
          </w:p>
        </w:tc>
        <w:tc>
          <w:tcPr>
            <w:tcW w:w="938" w:type="pct"/>
            <w:vAlign w:val="center"/>
          </w:tcPr>
          <w:p w14:paraId="045A4C7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7339106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0C8B97D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5F80DB7B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2698BDC7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46E1579C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3D9787EE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0B0D7A1E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354EFF4D" w14:textId="7E8D7C0B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4FE0F0C7" w14:textId="77777777" w:rsidTr="00DE16E0">
        <w:tc>
          <w:tcPr>
            <w:tcW w:w="346" w:type="pct"/>
            <w:vAlign w:val="center"/>
          </w:tcPr>
          <w:p w14:paraId="58EA3AD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2CE0804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3BA52D4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4AC6092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2A5AF92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7F147BD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05360A" w14:paraId="1A4B42C1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381E95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29E0BF44" w14:textId="6656F72A" w:rsidR="0005360A" w:rsidRPr="0077127A" w:rsidRDefault="00296EF6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ğurt teknolojisi</w:t>
            </w:r>
          </w:p>
        </w:tc>
        <w:tc>
          <w:tcPr>
            <w:tcW w:w="360" w:type="pct"/>
            <w:vAlign w:val="center"/>
          </w:tcPr>
          <w:p w14:paraId="2E164A54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282E3BF4" w14:textId="546C4786" w:rsidR="0005360A" w:rsidRPr="0077127A" w:rsidRDefault="00296EF6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ğurt analizleri</w:t>
            </w:r>
          </w:p>
        </w:tc>
        <w:tc>
          <w:tcPr>
            <w:tcW w:w="938" w:type="pct"/>
            <w:vAlign w:val="center"/>
          </w:tcPr>
          <w:p w14:paraId="10BEC56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1A7B80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680083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44C9CA9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A22EDBB" w14:textId="67D467B3" w:rsidR="0005360A" w:rsidRPr="0077127A" w:rsidRDefault="00296EF6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yran teknolojisi</w:t>
            </w:r>
          </w:p>
        </w:tc>
        <w:tc>
          <w:tcPr>
            <w:tcW w:w="360" w:type="pct"/>
            <w:vAlign w:val="center"/>
          </w:tcPr>
          <w:p w14:paraId="4906D123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2591FA04" w14:textId="39D83064" w:rsidR="0005360A" w:rsidRPr="0077127A" w:rsidRDefault="00296EF6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yran analizleri</w:t>
            </w:r>
          </w:p>
        </w:tc>
        <w:tc>
          <w:tcPr>
            <w:tcW w:w="938" w:type="pct"/>
            <w:vAlign w:val="center"/>
          </w:tcPr>
          <w:p w14:paraId="6C313E2C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82B0C3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38FE7F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8C84AAC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16E58BC4" w14:textId="708CC35B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efir </w:t>
            </w:r>
            <w:r w:rsidR="00296EF6">
              <w:rPr>
                <w:rFonts w:ascii="Times New Roman" w:hAnsi="Times New Roman" w:cs="Times New Roman"/>
                <w:sz w:val="20"/>
                <w:szCs w:val="20"/>
              </w:rPr>
              <w:t>teknolojisi</w:t>
            </w:r>
          </w:p>
        </w:tc>
        <w:tc>
          <w:tcPr>
            <w:tcW w:w="360" w:type="pct"/>
            <w:vAlign w:val="center"/>
          </w:tcPr>
          <w:p w14:paraId="7F2FAB87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62D44543" w14:textId="599D971B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fir analizleri</w:t>
            </w:r>
          </w:p>
        </w:tc>
        <w:tc>
          <w:tcPr>
            <w:tcW w:w="938" w:type="pct"/>
            <w:vAlign w:val="center"/>
          </w:tcPr>
          <w:p w14:paraId="047218D9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82FF9D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0192ED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2C21604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7AD36EE4" w14:textId="23862E68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ımız </w:t>
            </w:r>
            <w:r w:rsidR="00296EF6">
              <w:rPr>
                <w:rFonts w:ascii="Times New Roman" w:hAnsi="Times New Roman" w:cs="Times New Roman"/>
                <w:sz w:val="20"/>
                <w:szCs w:val="20"/>
              </w:rPr>
              <w:t>teknolojisi</w:t>
            </w:r>
          </w:p>
        </w:tc>
        <w:tc>
          <w:tcPr>
            <w:tcW w:w="360" w:type="pct"/>
            <w:vAlign w:val="center"/>
          </w:tcPr>
          <w:p w14:paraId="1C52200F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15A4A369" w14:textId="3198B9D9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ımız analizleri</w:t>
            </w:r>
          </w:p>
        </w:tc>
        <w:tc>
          <w:tcPr>
            <w:tcW w:w="938" w:type="pct"/>
            <w:vAlign w:val="center"/>
          </w:tcPr>
          <w:p w14:paraId="681DC351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8DAE1E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C73026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126B25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049585D6" w14:textId="0B79C5B5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yniraltı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uyu içecekleri </w:t>
            </w:r>
            <w:r w:rsidR="00296EF6">
              <w:rPr>
                <w:rFonts w:ascii="Times New Roman" w:hAnsi="Times New Roman" w:cs="Times New Roman"/>
                <w:sz w:val="20"/>
                <w:szCs w:val="20"/>
              </w:rPr>
              <w:t>teknolojisi</w:t>
            </w:r>
          </w:p>
        </w:tc>
        <w:tc>
          <w:tcPr>
            <w:tcW w:w="360" w:type="pct"/>
            <w:vAlign w:val="center"/>
          </w:tcPr>
          <w:p w14:paraId="773C135E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56BFF8EE" w14:textId="10B715D5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yniraltı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uyu</w:t>
            </w:r>
            <w:r w:rsidR="00A7140F">
              <w:rPr>
                <w:rFonts w:ascii="Times New Roman" w:hAnsi="Times New Roman" w:cs="Times New Roman"/>
                <w:sz w:val="20"/>
                <w:szCs w:val="20"/>
              </w:rPr>
              <w:t xml:space="preserve"> içecekleri analizleri</w:t>
            </w:r>
            <w:bookmarkStart w:id="0" w:name="_GoBack"/>
            <w:bookmarkEnd w:id="0"/>
          </w:p>
        </w:tc>
        <w:tc>
          <w:tcPr>
            <w:tcW w:w="938" w:type="pct"/>
            <w:vAlign w:val="center"/>
          </w:tcPr>
          <w:p w14:paraId="1DBD9F00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E8982F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01A023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32FB867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8C22DD9" w14:textId="2CE7FC50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1C659D00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0144C133" w14:textId="23C32AC7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5B47DD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84CA9C7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0993EA6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0D410C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5293CA67" w14:textId="3D45063B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AC8A8CA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4EFFF8EA" w14:textId="467B2FFD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CFD174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473CD3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31DEEB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A94593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782E9C97" w14:textId="28FDCEB4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F3A4D5C" w14:textId="77777777" w:rsidR="0005360A" w:rsidRDefault="0005360A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6AB689AD" w14:textId="6F7286D5" w:rsidR="0005360A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77CCA815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1591F99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3B146B6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E5B12C2" w14:textId="2AC51FF7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46EB7797" w14:textId="7DA59730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5257B0E6" w14:textId="0ECC7930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092A479E" w14:textId="083E1813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360A26A1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E78CB1A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77A8D7C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96928C9" w14:textId="67680B84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724E5CBE" w14:textId="39957D3E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ğurt yapımı</w:t>
            </w:r>
          </w:p>
        </w:tc>
        <w:tc>
          <w:tcPr>
            <w:tcW w:w="360" w:type="pct"/>
            <w:vAlign w:val="center"/>
          </w:tcPr>
          <w:p w14:paraId="4348C7EE" w14:textId="5551EAD9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5A2AC64F" w14:textId="152844E0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oğurt analizleri</w:t>
            </w:r>
          </w:p>
        </w:tc>
        <w:tc>
          <w:tcPr>
            <w:tcW w:w="938" w:type="pct"/>
            <w:vAlign w:val="center"/>
          </w:tcPr>
          <w:p w14:paraId="36069E2A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6EE8674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0404F298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36A9349" w14:textId="1D8EAE0F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4AA10E97" w14:textId="2BCDA159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yran yapımı</w:t>
            </w:r>
          </w:p>
        </w:tc>
        <w:tc>
          <w:tcPr>
            <w:tcW w:w="360" w:type="pct"/>
            <w:vAlign w:val="center"/>
          </w:tcPr>
          <w:p w14:paraId="1FB9A41A" w14:textId="42AB5A74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2FD94CD8" w14:textId="1B88B0A1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yran analizleri</w:t>
            </w:r>
          </w:p>
        </w:tc>
        <w:tc>
          <w:tcPr>
            <w:tcW w:w="938" w:type="pct"/>
            <w:vAlign w:val="center"/>
          </w:tcPr>
          <w:p w14:paraId="3E65B450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EC34397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3DEFB81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CDB5290" w14:textId="05B82688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14FB31A3" w14:textId="72B87EAB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fir yapımı</w:t>
            </w:r>
          </w:p>
        </w:tc>
        <w:tc>
          <w:tcPr>
            <w:tcW w:w="360" w:type="pct"/>
            <w:vAlign w:val="center"/>
          </w:tcPr>
          <w:p w14:paraId="03ABED18" w14:textId="42B9E2E4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75B37201" w14:textId="43E19E0C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efir analizleri</w:t>
            </w:r>
          </w:p>
        </w:tc>
        <w:tc>
          <w:tcPr>
            <w:tcW w:w="938" w:type="pct"/>
            <w:vAlign w:val="center"/>
          </w:tcPr>
          <w:p w14:paraId="00298ABA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4BBA682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5A7C0A0D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0775EE5" w14:textId="04AAE1E9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6E8044AA" w14:textId="1704FBC9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ımız yapımı</w:t>
            </w:r>
          </w:p>
        </w:tc>
        <w:tc>
          <w:tcPr>
            <w:tcW w:w="360" w:type="pct"/>
            <w:vAlign w:val="center"/>
          </w:tcPr>
          <w:p w14:paraId="49D726EB" w14:textId="70421AFE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5DFCD445" w14:textId="559E1801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ımız analizleri</w:t>
            </w:r>
          </w:p>
        </w:tc>
        <w:tc>
          <w:tcPr>
            <w:tcW w:w="938" w:type="pct"/>
            <w:vAlign w:val="center"/>
          </w:tcPr>
          <w:p w14:paraId="47683F2C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54C483D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3802571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39A6FE9" w14:textId="2AA96B75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6C419A8" w14:textId="5073D16C" w:rsidR="003E561F" w:rsidRPr="0077127A" w:rsidRDefault="003011EF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ynir mayası </w:t>
            </w:r>
            <w:r w:rsidR="00FB2DDE">
              <w:rPr>
                <w:rFonts w:ascii="Times New Roman" w:hAnsi="Times New Roman" w:cs="Times New Roman"/>
                <w:sz w:val="20"/>
                <w:szCs w:val="20"/>
              </w:rPr>
              <w:t>çeşitleri ve özellikleri</w:t>
            </w:r>
          </w:p>
        </w:tc>
        <w:tc>
          <w:tcPr>
            <w:tcW w:w="360" w:type="pct"/>
            <w:vAlign w:val="center"/>
          </w:tcPr>
          <w:p w14:paraId="1C191DF9" w14:textId="33127E22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0A9F8811" w14:textId="1F15E5B3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ynir mayası kuvveti analizi</w:t>
            </w:r>
          </w:p>
        </w:tc>
        <w:tc>
          <w:tcPr>
            <w:tcW w:w="938" w:type="pct"/>
            <w:vAlign w:val="center"/>
          </w:tcPr>
          <w:p w14:paraId="2533A6E7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996C4A2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3DB95C8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CD3D7D5" w14:textId="408C29BE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60BF558" w14:textId="5B6D2DF0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ynir mayası kuvveti</w:t>
            </w:r>
          </w:p>
        </w:tc>
        <w:tc>
          <w:tcPr>
            <w:tcW w:w="360" w:type="pct"/>
            <w:vAlign w:val="center"/>
          </w:tcPr>
          <w:p w14:paraId="43D0318C" w14:textId="677D9B91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25099603" w14:textId="0564CDE1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7BCCB5DF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76A2278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561F" w14:paraId="0C35B661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0B1FF938" w14:textId="5C2A2760" w:rsidR="003E561F" w:rsidRDefault="003E561F" w:rsidP="003E56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64A8A013" w14:textId="3B5B348A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ütün mayalanması</w:t>
            </w:r>
          </w:p>
        </w:tc>
        <w:tc>
          <w:tcPr>
            <w:tcW w:w="360" w:type="pct"/>
            <w:vAlign w:val="center"/>
          </w:tcPr>
          <w:p w14:paraId="3411E4BA" w14:textId="58C5F2E0" w:rsidR="003E561F" w:rsidRDefault="003E561F" w:rsidP="00C747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2D8075A9" w14:textId="76AFCDA2" w:rsidR="003E561F" w:rsidRPr="0077127A" w:rsidRDefault="00FB2DDE" w:rsidP="00C747F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yalama teknikleri</w:t>
            </w:r>
          </w:p>
        </w:tc>
        <w:tc>
          <w:tcPr>
            <w:tcW w:w="938" w:type="pct"/>
            <w:vAlign w:val="center"/>
          </w:tcPr>
          <w:p w14:paraId="342E8FD0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94FF9F9" w14:textId="77777777" w:rsidR="003E561F" w:rsidRPr="0077127A" w:rsidRDefault="003E561F" w:rsidP="003E56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3A25087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04F801BF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5868F62B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43EA5BC4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7CB7EC65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6AFDEA2D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71682360" w14:textId="0CDC73C6" w:rsidR="003E561F" w:rsidRPr="00ED5987" w:rsidRDefault="003E561F" w:rsidP="003E561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ED5987">
        <w:rPr>
          <w:rFonts w:ascii="Times New Roman" w:hAnsi="Times New Roman" w:cs="Times New Roman"/>
          <w:b/>
          <w:bCs/>
          <w:sz w:val="24"/>
          <w:szCs w:val="24"/>
        </w:rPr>
        <w:t>Ana Bilim Dalı: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 w:rsidRPr="003E561F">
        <w:rPr>
          <w:rFonts w:ascii="Times New Roman" w:hAnsi="Times New Roman" w:cs="Times New Roman"/>
          <w:sz w:val="24"/>
          <w:szCs w:val="24"/>
        </w:rPr>
        <w:t>Gıda Hijyeni ve Teknolojisi</w:t>
      </w:r>
      <w:r w:rsidRPr="00ED598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ED5987">
        <w:rPr>
          <w:rFonts w:ascii="Times New Roman" w:hAnsi="Times New Roman" w:cs="Times New Roman"/>
          <w:sz w:val="24"/>
          <w:szCs w:val="24"/>
        </w:rPr>
        <w:t xml:space="preserve">.Hafta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ED5987">
        <w:rPr>
          <w:rFonts w:ascii="Times New Roman" w:hAnsi="Times New Roman" w:cs="Times New Roman"/>
          <w:b/>
          <w:bCs/>
          <w:sz w:val="24"/>
          <w:szCs w:val="24"/>
        </w:rPr>
        <w:t>Tarihler</w:t>
      </w:r>
      <w:r w:rsidRPr="00ED5987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oKlavuzu"/>
        <w:tblW w:w="5342" w:type="pct"/>
        <w:tblInd w:w="-459" w:type="dxa"/>
        <w:tblLook w:val="04A0" w:firstRow="1" w:lastRow="0" w:firstColumn="1" w:lastColumn="0" w:noHBand="0" w:noVBand="1"/>
      </w:tblPr>
      <w:tblGrid>
        <w:gridCol w:w="670"/>
        <w:gridCol w:w="2632"/>
        <w:gridCol w:w="697"/>
        <w:gridCol w:w="2632"/>
        <w:gridCol w:w="1816"/>
        <w:gridCol w:w="1235"/>
      </w:tblGrid>
      <w:tr w:rsidR="0005360A" w14:paraId="2098EEFC" w14:textId="77777777" w:rsidTr="00DE16E0">
        <w:tc>
          <w:tcPr>
            <w:tcW w:w="346" w:type="pct"/>
            <w:vAlign w:val="center"/>
          </w:tcPr>
          <w:p w14:paraId="149AA35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S</w:t>
            </w:r>
          </w:p>
        </w:tc>
        <w:tc>
          <w:tcPr>
            <w:tcW w:w="1359" w:type="pct"/>
            <w:vAlign w:val="center"/>
          </w:tcPr>
          <w:p w14:paraId="0B7A417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k Ders Müfredatı</w:t>
            </w:r>
          </w:p>
        </w:tc>
        <w:tc>
          <w:tcPr>
            <w:tcW w:w="360" w:type="pct"/>
            <w:vAlign w:val="center"/>
          </w:tcPr>
          <w:p w14:paraId="6C2D3BE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DS</w:t>
            </w:r>
          </w:p>
        </w:tc>
        <w:tc>
          <w:tcPr>
            <w:tcW w:w="1359" w:type="pct"/>
            <w:vAlign w:val="center"/>
          </w:tcPr>
          <w:p w14:paraId="1E60F5ED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ygulama konusu</w:t>
            </w:r>
          </w:p>
        </w:tc>
        <w:tc>
          <w:tcPr>
            <w:tcW w:w="938" w:type="pct"/>
            <w:vAlign w:val="center"/>
          </w:tcPr>
          <w:p w14:paraId="08C73E46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rumlu Öğretim Üyesi</w:t>
            </w:r>
          </w:p>
        </w:tc>
        <w:tc>
          <w:tcPr>
            <w:tcW w:w="638" w:type="pct"/>
            <w:vAlign w:val="center"/>
          </w:tcPr>
          <w:p w14:paraId="5EACA73E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mza</w:t>
            </w:r>
          </w:p>
        </w:tc>
      </w:tr>
      <w:tr w:rsidR="0005360A" w14:paraId="7DCDF09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2614FDE2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0E5C93C2" w14:textId="632A20EB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yaz peynir yapımı</w:t>
            </w:r>
          </w:p>
        </w:tc>
        <w:tc>
          <w:tcPr>
            <w:tcW w:w="360" w:type="pct"/>
            <w:vAlign w:val="center"/>
          </w:tcPr>
          <w:p w14:paraId="109D25FD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9" w:type="pct"/>
            <w:vAlign w:val="center"/>
          </w:tcPr>
          <w:p w14:paraId="77C70A56" w14:textId="1394C490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eyaz peynir analizleri</w:t>
            </w:r>
          </w:p>
        </w:tc>
        <w:tc>
          <w:tcPr>
            <w:tcW w:w="938" w:type="pct"/>
            <w:vAlign w:val="center"/>
          </w:tcPr>
          <w:p w14:paraId="29E4849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EC0998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4501733B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0937498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13ECDDCA" w14:textId="7C6B3252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1053773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9" w:type="pct"/>
            <w:vAlign w:val="center"/>
          </w:tcPr>
          <w:p w14:paraId="402CD892" w14:textId="231870BC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37D2FC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49FE42D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3978C60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3AE72F3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367CD049" w14:textId="03AD545C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6D4F4B98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9" w:type="pct"/>
            <w:vAlign w:val="center"/>
          </w:tcPr>
          <w:p w14:paraId="16140693" w14:textId="02AFF36F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94CEEBA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76F075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354EF9F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950FFCF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6372942B" w14:textId="3C40E09E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şar peyniri yapımı</w:t>
            </w:r>
          </w:p>
        </w:tc>
        <w:tc>
          <w:tcPr>
            <w:tcW w:w="360" w:type="pct"/>
            <w:vAlign w:val="center"/>
          </w:tcPr>
          <w:p w14:paraId="3DAB2C02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9" w:type="pct"/>
            <w:vAlign w:val="center"/>
          </w:tcPr>
          <w:p w14:paraId="6AC42243" w14:textId="5160CE27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şar peyniri analizleri</w:t>
            </w:r>
          </w:p>
        </w:tc>
        <w:tc>
          <w:tcPr>
            <w:tcW w:w="938" w:type="pct"/>
            <w:vAlign w:val="center"/>
          </w:tcPr>
          <w:p w14:paraId="016366D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5D6E162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8787915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C798C10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6DFF31D4" w14:textId="66EA78A1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7227810E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9" w:type="pct"/>
            <w:vAlign w:val="center"/>
          </w:tcPr>
          <w:p w14:paraId="708EFDC7" w14:textId="7AC3E7A4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38AAB9B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8A2CBFE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6946041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0CA021A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10BF99BB" w14:textId="6F441B2A" w:rsidR="0005360A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1795F32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9" w:type="pct"/>
            <w:vAlign w:val="center"/>
          </w:tcPr>
          <w:p w14:paraId="4845C6D9" w14:textId="1F6ABECA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37EA49D3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21EF91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5ECF8AAB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E173341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1B16231A" w14:textId="294C006B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lum peyniri yapımı</w:t>
            </w:r>
          </w:p>
        </w:tc>
        <w:tc>
          <w:tcPr>
            <w:tcW w:w="360" w:type="pct"/>
            <w:vAlign w:val="center"/>
          </w:tcPr>
          <w:p w14:paraId="3B4D51CB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9" w:type="pct"/>
            <w:vAlign w:val="center"/>
          </w:tcPr>
          <w:p w14:paraId="2047BF2D" w14:textId="2ACA96AE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lum peyniri analizleri</w:t>
            </w:r>
          </w:p>
        </w:tc>
        <w:tc>
          <w:tcPr>
            <w:tcW w:w="938" w:type="pct"/>
            <w:vAlign w:val="center"/>
          </w:tcPr>
          <w:p w14:paraId="7B7DE06F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27180048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360A" w14:paraId="70620250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5B07AB05" w14:textId="77777777" w:rsidR="0005360A" w:rsidRDefault="0005360A" w:rsidP="00DE16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5038C40B" w14:textId="18417C16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CC5C30C" w14:textId="77777777" w:rsidR="0005360A" w:rsidRDefault="0005360A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9" w:type="pct"/>
            <w:vAlign w:val="center"/>
          </w:tcPr>
          <w:p w14:paraId="39D87029" w14:textId="5CFDB31B" w:rsidR="0005360A" w:rsidRPr="0077127A" w:rsidRDefault="00FD3983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3F53B5B4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096E87F2" w14:textId="77777777" w:rsidR="0005360A" w:rsidRPr="0077127A" w:rsidRDefault="0005360A" w:rsidP="00DE16E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0AAEA8F7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AFFA820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3CE1D793" w14:textId="50182C8E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umurta ve teknolojisi</w:t>
            </w:r>
          </w:p>
        </w:tc>
        <w:tc>
          <w:tcPr>
            <w:tcW w:w="360" w:type="pct"/>
            <w:vAlign w:val="center"/>
          </w:tcPr>
          <w:p w14:paraId="3F17F74C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9" w:type="pct"/>
            <w:vAlign w:val="center"/>
          </w:tcPr>
          <w:p w14:paraId="1576F0BC" w14:textId="02F5FB90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umurta muayenesi</w:t>
            </w:r>
          </w:p>
        </w:tc>
        <w:tc>
          <w:tcPr>
            <w:tcW w:w="938" w:type="pct"/>
            <w:vAlign w:val="center"/>
          </w:tcPr>
          <w:p w14:paraId="0EFE12C6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422EB6E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0BE38B60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994C293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0AF9801C" w14:textId="1513C4F7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0B46B92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9" w:type="pct"/>
            <w:vAlign w:val="center"/>
          </w:tcPr>
          <w:p w14:paraId="448F78C3" w14:textId="40632C01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F189792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7D7BA7DC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0524CB3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33669D72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02B2E167" w14:textId="3277F1F3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37DEEBB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59" w:type="pct"/>
            <w:vAlign w:val="center"/>
          </w:tcPr>
          <w:p w14:paraId="313C4C43" w14:textId="379BFED3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71466607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4C50385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2B2DDD62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F95359A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4A36445D" w14:textId="3E89D649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l ve teknolojisi</w:t>
            </w:r>
          </w:p>
        </w:tc>
        <w:tc>
          <w:tcPr>
            <w:tcW w:w="360" w:type="pct"/>
            <w:vAlign w:val="center"/>
          </w:tcPr>
          <w:p w14:paraId="1EE98186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59" w:type="pct"/>
            <w:vAlign w:val="center"/>
          </w:tcPr>
          <w:p w14:paraId="7F1AAE12" w14:textId="768BC408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l muayenesi</w:t>
            </w:r>
          </w:p>
        </w:tc>
        <w:tc>
          <w:tcPr>
            <w:tcW w:w="938" w:type="pct"/>
            <w:vAlign w:val="center"/>
          </w:tcPr>
          <w:p w14:paraId="3D94D1D0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141FA59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425145C6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1992C328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2E55A51B" w14:textId="48EE94A6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26ABD2E7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59" w:type="pct"/>
            <w:vAlign w:val="center"/>
          </w:tcPr>
          <w:p w14:paraId="28C6B672" w14:textId="6AEC6FDF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6A51F4AD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652472B4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59FA697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42EE835D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533256BC" w14:textId="03C96DE3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4D363CDE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59" w:type="pct"/>
            <w:vAlign w:val="center"/>
          </w:tcPr>
          <w:p w14:paraId="34C9F0EF" w14:textId="0B8CBFB7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422CC3F6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4A66849D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70D31593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76AD637B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4CE50AE" w14:textId="61895F2D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lık ve balık ürünleri teknolojisi</w:t>
            </w:r>
          </w:p>
        </w:tc>
        <w:tc>
          <w:tcPr>
            <w:tcW w:w="360" w:type="pct"/>
            <w:vAlign w:val="center"/>
          </w:tcPr>
          <w:p w14:paraId="29FA0BBD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59" w:type="pct"/>
            <w:vAlign w:val="center"/>
          </w:tcPr>
          <w:p w14:paraId="78A1141E" w14:textId="31A39324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lık muayenesi</w:t>
            </w:r>
          </w:p>
        </w:tc>
        <w:tc>
          <w:tcPr>
            <w:tcW w:w="938" w:type="pct"/>
            <w:vAlign w:val="center"/>
          </w:tcPr>
          <w:p w14:paraId="568DC785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182C26A4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4651" w14:paraId="60350E4A" w14:textId="77777777" w:rsidTr="00DE16E0">
        <w:trPr>
          <w:trHeight w:val="712"/>
        </w:trPr>
        <w:tc>
          <w:tcPr>
            <w:tcW w:w="346" w:type="pct"/>
            <w:vAlign w:val="center"/>
          </w:tcPr>
          <w:p w14:paraId="6CEFAADA" w14:textId="77777777" w:rsidR="001B4651" w:rsidRDefault="001B4651" w:rsidP="001B46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417A502D" w14:textId="6E1526A6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360" w:type="pct"/>
            <w:vAlign w:val="center"/>
          </w:tcPr>
          <w:p w14:paraId="0C62A63E" w14:textId="77777777" w:rsidR="001B4651" w:rsidRDefault="001B4651" w:rsidP="00FD39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59" w:type="pct"/>
            <w:vAlign w:val="center"/>
          </w:tcPr>
          <w:p w14:paraId="3F904E79" w14:textId="6B50A6BD" w:rsidR="001B4651" w:rsidRPr="0077127A" w:rsidRDefault="001B4651" w:rsidP="00FD398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“</w:t>
            </w:r>
          </w:p>
        </w:tc>
        <w:tc>
          <w:tcPr>
            <w:tcW w:w="938" w:type="pct"/>
            <w:vAlign w:val="center"/>
          </w:tcPr>
          <w:p w14:paraId="1E1F4968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8" w:type="pct"/>
            <w:vAlign w:val="center"/>
          </w:tcPr>
          <w:p w14:paraId="314FDF44" w14:textId="77777777" w:rsidR="001B4651" w:rsidRPr="0077127A" w:rsidRDefault="001B4651" w:rsidP="001B46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E721DDF" w14:textId="77777777" w:rsidR="0005360A" w:rsidRPr="006051A0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TDS: Teorik Ders Saati                                                                </w:t>
      </w:r>
      <w:r>
        <w:rPr>
          <w:rFonts w:ascii="Times New Roman" w:hAnsi="Times New Roman" w:cs="Times New Roman"/>
        </w:rPr>
        <w:t xml:space="preserve">              </w:t>
      </w:r>
      <w:r w:rsidRPr="006051A0">
        <w:rPr>
          <w:rFonts w:ascii="Times New Roman" w:hAnsi="Times New Roman" w:cs="Times New Roman"/>
        </w:rPr>
        <w:t xml:space="preserve">ABD Başkanı (imza)            </w:t>
      </w:r>
    </w:p>
    <w:p w14:paraId="2AF0F0EB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  <w:r w:rsidRPr="006051A0">
        <w:rPr>
          <w:rFonts w:ascii="Times New Roman" w:hAnsi="Times New Roman" w:cs="Times New Roman"/>
        </w:rPr>
        <w:t xml:space="preserve">UDS: Uygulama Ders Saati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6051A0">
        <w:rPr>
          <w:rFonts w:ascii="Times New Roman" w:hAnsi="Times New Roman" w:cs="Times New Roman"/>
        </w:rPr>
        <w:t xml:space="preserve">   ………...………………………….</w:t>
      </w:r>
    </w:p>
    <w:p w14:paraId="4D514149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2DC00C5C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0E5F78C0" w14:textId="77777777" w:rsidR="0005360A" w:rsidRDefault="0005360A" w:rsidP="0005360A">
      <w:pPr>
        <w:spacing w:after="0"/>
        <w:rPr>
          <w:rFonts w:ascii="Times New Roman" w:hAnsi="Times New Roman" w:cs="Times New Roman"/>
        </w:rPr>
      </w:pPr>
    </w:p>
    <w:p w14:paraId="29DBA123" w14:textId="6460BD91" w:rsidR="007612DF" w:rsidRDefault="007612DF" w:rsidP="007612DF">
      <w:pPr>
        <w:spacing w:after="0"/>
        <w:rPr>
          <w:rFonts w:ascii="Times New Roman" w:hAnsi="Times New Roman" w:cs="Times New Roman"/>
        </w:rPr>
      </w:pPr>
    </w:p>
    <w:sectPr w:rsidR="007612DF" w:rsidSect="00FF5E24">
      <w:pgSz w:w="11906" w:h="16838"/>
      <w:pgMar w:top="1417" w:right="1417" w:bottom="1276" w:left="1417" w:header="708" w:footer="708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24" w:color="auto"/>
        <w:right w:val="thickThinLarge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9A2E10"/>
    <w:multiLevelType w:val="hybridMultilevel"/>
    <w:tmpl w:val="9594FBF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TQ0trQ0MLEwNDdR0lEKTi0uzszPAykwqQUAvdVD8iwAAAA="/>
  </w:docVars>
  <w:rsids>
    <w:rsidRoot w:val="009D52E4"/>
    <w:rsid w:val="00003CF2"/>
    <w:rsid w:val="00006EDB"/>
    <w:rsid w:val="00012CE2"/>
    <w:rsid w:val="00013B9C"/>
    <w:rsid w:val="00033CE6"/>
    <w:rsid w:val="0005360A"/>
    <w:rsid w:val="00064325"/>
    <w:rsid w:val="000702FF"/>
    <w:rsid w:val="00081AF9"/>
    <w:rsid w:val="001076E0"/>
    <w:rsid w:val="00117C2F"/>
    <w:rsid w:val="001334AA"/>
    <w:rsid w:val="00133FF6"/>
    <w:rsid w:val="001665AD"/>
    <w:rsid w:val="001B4651"/>
    <w:rsid w:val="001E24F7"/>
    <w:rsid w:val="001F33A1"/>
    <w:rsid w:val="00213614"/>
    <w:rsid w:val="00266CA2"/>
    <w:rsid w:val="00296EF6"/>
    <w:rsid w:val="002C4172"/>
    <w:rsid w:val="002E0988"/>
    <w:rsid w:val="002E7F4D"/>
    <w:rsid w:val="003011EF"/>
    <w:rsid w:val="003149BB"/>
    <w:rsid w:val="003418DC"/>
    <w:rsid w:val="00344AA7"/>
    <w:rsid w:val="00357DD5"/>
    <w:rsid w:val="00374C71"/>
    <w:rsid w:val="003A3501"/>
    <w:rsid w:val="003B04EA"/>
    <w:rsid w:val="003E561F"/>
    <w:rsid w:val="004250B8"/>
    <w:rsid w:val="004B4817"/>
    <w:rsid w:val="004B54B2"/>
    <w:rsid w:val="0052728A"/>
    <w:rsid w:val="00534162"/>
    <w:rsid w:val="005553AA"/>
    <w:rsid w:val="00570928"/>
    <w:rsid w:val="0059182B"/>
    <w:rsid w:val="005D0196"/>
    <w:rsid w:val="006051A0"/>
    <w:rsid w:val="006267C7"/>
    <w:rsid w:val="00675A0E"/>
    <w:rsid w:val="006771CA"/>
    <w:rsid w:val="006A74B0"/>
    <w:rsid w:val="006C208C"/>
    <w:rsid w:val="00703E41"/>
    <w:rsid w:val="00734057"/>
    <w:rsid w:val="00751E7E"/>
    <w:rsid w:val="00753554"/>
    <w:rsid w:val="0075396C"/>
    <w:rsid w:val="007612DF"/>
    <w:rsid w:val="0077127A"/>
    <w:rsid w:val="00795F32"/>
    <w:rsid w:val="007E33A7"/>
    <w:rsid w:val="007F5530"/>
    <w:rsid w:val="0082084F"/>
    <w:rsid w:val="0086286D"/>
    <w:rsid w:val="00897C18"/>
    <w:rsid w:val="008C185F"/>
    <w:rsid w:val="008C7179"/>
    <w:rsid w:val="00907515"/>
    <w:rsid w:val="009856FC"/>
    <w:rsid w:val="009960AF"/>
    <w:rsid w:val="009A2711"/>
    <w:rsid w:val="009D4FF5"/>
    <w:rsid w:val="009D52E4"/>
    <w:rsid w:val="00A0268E"/>
    <w:rsid w:val="00A210F4"/>
    <w:rsid w:val="00A26550"/>
    <w:rsid w:val="00A35E40"/>
    <w:rsid w:val="00A61C61"/>
    <w:rsid w:val="00A7140F"/>
    <w:rsid w:val="00AB4A0E"/>
    <w:rsid w:val="00AB7EBA"/>
    <w:rsid w:val="00AC4295"/>
    <w:rsid w:val="00B111F5"/>
    <w:rsid w:val="00B571D4"/>
    <w:rsid w:val="00BA3840"/>
    <w:rsid w:val="00BA445A"/>
    <w:rsid w:val="00C01A88"/>
    <w:rsid w:val="00C141B7"/>
    <w:rsid w:val="00C46983"/>
    <w:rsid w:val="00C64833"/>
    <w:rsid w:val="00C711BD"/>
    <w:rsid w:val="00C747F8"/>
    <w:rsid w:val="00C934AF"/>
    <w:rsid w:val="00CB0AD5"/>
    <w:rsid w:val="00D01694"/>
    <w:rsid w:val="00DD7B85"/>
    <w:rsid w:val="00DE16E0"/>
    <w:rsid w:val="00DF48EC"/>
    <w:rsid w:val="00E12ED7"/>
    <w:rsid w:val="00ED072F"/>
    <w:rsid w:val="00ED5987"/>
    <w:rsid w:val="00F20227"/>
    <w:rsid w:val="00F43BB8"/>
    <w:rsid w:val="00F770BF"/>
    <w:rsid w:val="00F82D26"/>
    <w:rsid w:val="00FB2DDE"/>
    <w:rsid w:val="00FD3983"/>
    <w:rsid w:val="00FD45CE"/>
    <w:rsid w:val="00FE298E"/>
    <w:rsid w:val="00FF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EFC46"/>
  <w15:docId w15:val="{30764D7D-2216-4AD4-8FF5-6DF0E3A78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1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B48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3149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16</Words>
  <Characters>9216</Characters>
  <Application>Microsoft Office Word</Application>
  <DocSecurity>0</DocSecurity>
  <Lines>76</Lines>
  <Paragraphs>2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ewer</dc:creator>
  <cp:lastModifiedBy>veteriner_fakultsi</cp:lastModifiedBy>
  <cp:revision>3</cp:revision>
  <dcterms:created xsi:type="dcterms:W3CDTF">2024-02-05T06:54:00Z</dcterms:created>
  <dcterms:modified xsi:type="dcterms:W3CDTF">2024-02-09T07:23:00Z</dcterms:modified>
</cp:coreProperties>
</file>